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6F3016" w:rsidR="009F2DE5" w:rsidP="009F2DE5" w:rsidRDefault="009F2DE5" w14:paraId="3F5A742C" w14:textId="51E4FAB7">
      <w:pPr>
        <w:spacing w:after="0" w:line="240" w:lineRule="auto"/>
        <w:rPr>
          <w:rFonts w:ascii="Franklin Gothic Book" w:hAnsi="Franklin Gothic Book" w:eastAsia="Calibri" w:cs="Times New Roman"/>
          <w:b/>
        </w:rPr>
      </w:pPr>
      <w:bookmarkStart w:name="Appendix_C1e._SFA_Director_Telephone_Rem" w:id="0"/>
      <w:bookmarkStart w:name="SFA_Director_Telephone_Reminder_Script_(" w:id="1"/>
      <w:bookmarkStart w:name="_Hlk494282804" w:id="2"/>
      <w:bookmarkEnd w:id="0"/>
      <w:bookmarkEnd w:id="1"/>
      <w:r w:rsidRPr="006F3016">
        <w:rPr>
          <w:rFonts w:ascii="Franklin Gothic Book" w:hAnsi="Franklin Gothic Book" w:cs="Times New Roman"/>
          <w:b/>
        </w:rPr>
        <w:t xml:space="preserve">Appendix </w:t>
      </w:r>
      <w:r w:rsidRPr="00BD6F6A" w:rsidR="0072074C">
        <w:rPr>
          <w:rFonts w:ascii="Franklin Gothic Book" w:hAnsi="Franklin Gothic Book" w:cs="Times New Roman"/>
          <w:b/>
        </w:rPr>
        <w:t>A</w:t>
      </w:r>
      <w:r w:rsidR="0072074C">
        <w:rPr>
          <w:rFonts w:ascii="Franklin Gothic Book" w:hAnsi="Franklin Gothic Book" w:cs="Times New Roman"/>
          <w:b/>
        </w:rPr>
        <w:t>9</w:t>
      </w:r>
      <w:r w:rsidRPr="006F3016">
        <w:rPr>
          <w:rFonts w:ascii="Franklin Gothic Book" w:hAnsi="Franklin Gothic Book" w:cs="Times New Roman"/>
          <w:b/>
        </w:rPr>
        <w:t xml:space="preserve">. </w:t>
      </w:r>
      <w:r>
        <w:rPr>
          <w:rFonts w:ascii="Franklin Gothic Book" w:hAnsi="Franklin Gothic Book" w:eastAsia="Calibri" w:cs="Times New Roman"/>
          <w:b/>
        </w:rPr>
        <w:t xml:space="preserve">Telephone Script to Collect USDA Foods Data </w:t>
      </w:r>
    </w:p>
    <w:p w:rsidR="009F2DE5" w:rsidP="00781E65" w:rsidRDefault="009F2DE5" w14:paraId="0C44680C" w14:textId="77777777">
      <w:pPr>
        <w:pStyle w:val="Heading1"/>
      </w:pPr>
    </w:p>
    <w:p w:rsidR="00781E65" w:rsidP="00781E65" w:rsidRDefault="00025EAB" w14:paraId="1B91B722" w14:textId="695B47C1">
      <w:pPr>
        <w:pStyle w:val="Heading1"/>
      </w:pPr>
      <w:r w:rsidRPr="00781E65">
        <w:t>INITIAL CONTACT</w:t>
      </w:r>
    </w:p>
    <w:p w:rsidR="00781E65" w:rsidP="00781E65" w:rsidRDefault="00551FDA" w14:paraId="06B83A20" w14:textId="7670F720">
      <w:r w:rsidRPr="00781E65">
        <w:t>Hello</w:t>
      </w:r>
      <w:r w:rsidR="004F47A4">
        <w:t>.  This is &lt;NAME&gt; calling from</w:t>
      </w:r>
      <w:r w:rsidRPr="00781E65">
        <w:t xml:space="preserve"> </w:t>
      </w:r>
      <w:r w:rsidR="002432F0">
        <w:t>Westat</w:t>
      </w:r>
      <w:r w:rsidRPr="00781E65" w:rsidR="00155B38">
        <w:t xml:space="preserve"> </w:t>
      </w:r>
      <w:r w:rsidR="004F47A4">
        <w:t xml:space="preserve">with regard to </w:t>
      </w:r>
      <w:r w:rsidR="00320022">
        <w:t>USDA</w:t>
      </w:r>
      <w:r w:rsidR="004F47A4">
        <w:t xml:space="preserve">’s School Food </w:t>
      </w:r>
      <w:r w:rsidR="0059367B">
        <w:t>Purchase</w:t>
      </w:r>
      <w:r w:rsidR="004F47A4">
        <w:t xml:space="preserve"> Study</w:t>
      </w:r>
      <w:r w:rsidR="00E9569D">
        <w:t xml:space="preserve"> IV</w:t>
      </w:r>
      <w:r w:rsidR="004F47A4">
        <w:t xml:space="preserve">.  May I speak with </w:t>
      </w:r>
      <w:r w:rsidRPr="00320022" w:rsidR="0068190B">
        <w:rPr>
          <w:b/>
          <w:bCs/>
        </w:rPr>
        <w:t>[</w:t>
      </w:r>
      <w:r w:rsidRPr="00320022" w:rsidR="00025EAB">
        <w:rPr>
          <w:b/>
          <w:bCs/>
        </w:rPr>
        <w:t>RESPONDENT’S NAME</w:t>
      </w:r>
      <w:r w:rsidRPr="00320022" w:rsidR="0068190B">
        <w:rPr>
          <w:b/>
          <w:bCs/>
        </w:rPr>
        <w:t>]</w:t>
      </w:r>
      <w:r w:rsidRPr="00781E65" w:rsidR="00025EAB">
        <w:t>?</w:t>
      </w:r>
    </w:p>
    <w:p w:rsidRPr="003004E5" w:rsidR="00E44444" w:rsidP="00781E65" w:rsidRDefault="00025EAB" w14:paraId="7F1D4606" w14:textId="5555D27B">
      <w:pPr>
        <w:ind w:left="720"/>
        <w:rPr>
          <w:color w:val="FF0000"/>
        </w:rPr>
      </w:pPr>
      <w:r w:rsidRPr="003004E5">
        <w:rPr>
          <w:color w:val="FF0000"/>
        </w:rPr>
        <w:t>(IF SPEAKING TO THE RESPONDENT</w:t>
      </w:r>
      <w:r w:rsidR="00F02531">
        <w:rPr>
          <w:color w:val="FF0000"/>
        </w:rPr>
        <w:t>,</w:t>
      </w:r>
      <w:r w:rsidRPr="003004E5">
        <w:rPr>
          <w:color w:val="FF0000"/>
        </w:rPr>
        <w:t xml:space="preserve"> GO TO B</w:t>
      </w:r>
      <w:r w:rsidR="00E31B6C">
        <w:rPr>
          <w:color w:val="FF0000"/>
        </w:rPr>
        <w:t>1</w:t>
      </w:r>
      <w:proofErr w:type="gramStart"/>
      <w:r w:rsidR="000F37F0">
        <w:rPr>
          <w:color w:val="FF0000"/>
        </w:rPr>
        <w:t xml:space="preserve">. </w:t>
      </w:r>
      <w:r w:rsidRPr="003004E5">
        <w:rPr>
          <w:color w:val="FF0000"/>
        </w:rPr>
        <w:t>)</w:t>
      </w:r>
      <w:proofErr w:type="gramEnd"/>
    </w:p>
    <w:p w:rsidR="00E60390" w:rsidP="003D3950" w:rsidRDefault="003D3950" w14:paraId="6C99C993" w14:textId="77777777">
      <w:pPr>
        <w:ind w:left="720"/>
      </w:pPr>
      <w:r w:rsidRPr="000B33FB">
        <w:rPr>
          <w:color w:val="FF0000"/>
        </w:rPr>
        <w:t xml:space="preserve">(IF SPEAKING TO SOMEONE ELSE, </w:t>
      </w:r>
      <w:proofErr w:type="gramStart"/>
      <w:r w:rsidRPr="000B33FB">
        <w:rPr>
          <w:color w:val="FF0000"/>
        </w:rPr>
        <w:t>SAY:</w:t>
      </w:r>
      <w:proofErr w:type="gramEnd"/>
      <w:r w:rsidRPr="000B33FB">
        <w:rPr>
          <w:color w:val="FF0000"/>
        </w:rPr>
        <w:t>)</w:t>
      </w:r>
      <w:r w:rsidRPr="00392F2B">
        <w:t xml:space="preserve"> Is there a direct line to reach him/her</w:t>
      </w:r>
      <w:r w:rsidR="00E60390">
        <w:t xml:space="preserve">? </w:t>
      </w:r>
    </w:p>
    <w:p w:rsidR="00E60390" w:rsidP="00E60390" w:rsidRDefault="00E60390" w14:paraId="62D6EC89" w14:textId="77777777">
      <w:pPr>
        <w:ind w:left="1440"/>
      </w:pPr>
      <w:r w:rsidRPr="003004E5">
        <w:rPr>
          <w:color w:val="FF0000"/>
        </w:rPr>
        <w:t>(IF YES, RECORD NUMBER IN SPACE BELOW. ENTER THIS NUMBER IN THE MESSAGE FIELD AT THE END OF THE CALL.)</w:t>
      </w:r>
    </w:p>
    <w:p w:rsidR="003D3950" w:rsidP="003D3950" w:rsidRDefault="00E60390" w14:paraId="44C4EE5D" w14:textId="5878A960">
      <w:pPr>
        <w:ind w:left="720"/>
      </w:pPr>
      <w:r>
        <w:t>C</w:t>
      </w:r>
      <w:r w:rsidR="003D3950">
        <w:t xml:space="preserve">ould you please transfer me to </w:t>
      </w:r>
      <w:r w:rsidRPr="008C33F1" w:rsidR="003D3950">
        <w:rPr>
          <w:color w:val="FF0000"/>
        </w:rPr>
        <w:t>(RESPONDENT’S NAME)</w:t>
      </w:r>
      <w:r w:rsidRPr="00392F2B" w:rsidR="003D3950">
        <w:t>?</w:t>
      </w:r>
    </w:p>
    <w:p w:rsidRPr="00EE6FFD" w:rsidR="00781E65" w:rsidRDefault="00025EAB" w14:paraId="1E5444C6" w14:textId="77777777">
      <w:pPr>
        <w:rPr>
          <w:b/>
          <w:bCs/>
        </w:rPr>
      </w:pPr>
      <w:r w:rsidRPr="00320022">
        <w:rPr>
          <w:b/>
          <w:bCs/>
        </w:rPr>
        <w:t>RESPONDENT’S DIRECT PHONE NUMBER:</w:t>
      </w:r>
    </w:p>
    <w:p w:rsidR="00E44444" w:rsidP="00781E65" w:rsidRDefault="00025EAB" w14:paraId="7F1D460C" w14:textId="18C8A0F6">
      <w:r w:rsidRPr="00781E65">
        <w:t>Is he/she available?</w:t>
      </w:r>
    </w:p>
    <w:p w:rsidRPr="00781E65" w:rsidR="00781E65" w:rsidP="00781E65" w:rsidRDefault="00F029B4" w14:paraId="63D3B0C4" w14:textId="22FE62EF">
      <w:pPr>
        <w:ind w:left="720"/>
      </w:pPr>
      <w:sdt>
        <w:sdtPr>
          <w:id w:val="-380636618"/>
          <w14:checkbox>
            <w14:checked w14:val="0"/>
            <w14:checkedState w14:font="MS Gothic" w14:val="2612"/>
            <w14:uncheckedState w14:font="MS Gothic" w14:val="2610"/>
          </w14:checkbox>
        </w:sdtPr>
        <w:sdtEndPr/>
        <w:sdtContent>
          <w:r w:rsidR="00781E65">
            <w:rPr>
              <w:rFonts w:hint="eastAsia" w:ascii="MS Gothic" w:hAnsi="MS Gothic" w:eastAsia="MS Gothic"/>
            </w:rPr>
            <w:t>☐</w:t>
          </w:r>
        </w:sdtContent>
      </w:sdt>
      <w:r w:rsidR="00781E65">
        <w:t xml:space="preserve"> </w:t>
      </w:r>
      <w:r w:rsidRPr="00320022" w:rsidR="00781E65">
        <w:rPr>
          <w:b/>
          <w:bCs/>
        </w:rPr>
        <w:t>YES</w:t>
      </w:r>
      <w:r w:rsidRPr="00781E65" w:rsidR="00781E65">
        <w:t xml:space="preserve"> </w:t>
      </w:r>
      <w:r w:rsidRPr="003004E5" w:rsidR="00781E65">
        <w:rPr>
          <w:color w:val="FF0000"/>
        </w:rPr>
        <w:t>(GO TO B</w:t>
      </w:r>
      <w:r w:rsidR="00E31B6C">
        <w:rPr>
          <w:color w:val="FF0000"/>
        </w:rPr>
        <w:t>2</w:t>
      </w:r>
      <w:r w:rsidR="006910C6">
        <w:rPr>
          <w:color w:val="FF0000"/>
        </w:rPr>
        <w:t>. IF TRANSFERRED</w:t>
      </w:r>
      <w:r w:rsidRPr="003004E5" w:rsidR="00781E65">
        <w:rPr>
          <w:color w:val="FF0000"/>
        </w:rPr>
        <w:t>)</w:t>
      </w:r>
    </w:p>
    <w:p w:rsidRPr="00781E65" w:rsidR="00781E65" w:rsidP="00781E65" w:rsidRDefault="00F029B4" w14:paraId="3D34B0C3" w14:textId="14263F0C">
      <w:pPr>
        <w:ind w:left="720"/>
      </w:pPr>
      <w:sdt>
        <w:sdtPr>
          <w:id w:val="239373127"/>
          <w14:checkbox>
            <w14:checked w14:val="0"/>
            <w14:checkedState w14:font="MS Gothic" w14:val="2612"/>
            <w14:uncheckedState w14:font="MS Gothic" w14:val="2610"/>
          </w14:checkbox>
        </w:sdtPr>
        <w:sdtEndPr/>
        <w:sdtContent>
          <w:r w:rsidR="00781E65">
            <w:rPr>
              <w:rFonts w:hint="eastAsia" w:ascii="MS Gothic" w:hAnsi="MS Gothic" w:eastAsia="MS Gothic"/>
            </w:rPr>
            <w:t>☐</w:t>
          </w:r>
        </w:sdtContent>
      </w:sdt>
      <w:r w:rsidR="00781E65">
        <w:t xml:space="preserve"> </w:t>
      </w:r>
      <w:r w:rsidRPr="00320022" w:rsidR="00781E65">
        <w:rPr>
          <w:b/>
          <w:bCs/>
        </w:rPr>
        <w:t>NO</w:t>
      </w:r>
      <w:r w:rsidRPr="00781E65" w:rsidR="00781E65">
        <w:t xml:space="preserve"> </w:t>
      </w:r>
      <w:r w:rsidRPr="003004E5" w:rsidR="00781E65">
        <w:rPr>
          <w:color w:val="FF0000"/>
        </w:rPr>
        <w:t>(GO TO A</w:t>
      </w:r>
      <w:r w:rsidR="00DB2044">
        <w:rPr>
          <w:color w:val="FF0000"/>
        </w:rPr>
        <w:t>. RESPONDENT NOT AVAILABLE</w:t>
      </w:r>
      <w:r w:rsidRPr="003004E5" w:rsidR="00781E65">
        <w:rPr>
          <w:color w:val="FF0000"/>
        </w:rPr>
        <w:t>)</w:t>
      </w:r>
    </w:p>
    <w:p w:rsidRPr="00781E65" w:rsidR="00781E65" w:rsidP="007F0168" w:rsidRDefault="007F0168" w14:paraId="689D2C10" w14:textId="325AC11B">
      <w:pPr>
        <w:pStyle w:val="Heading1"/>
      </w:pPr>
      <w:bookmarkStart w:name="_Hlk497894801" w:id="3"/>
      <w:r w:rsidRPr="007F0168">
        <w:rPr>
          <w:b w:val="0"/>
        </w:rPr>
        <w:t>A.</w:t>
      </w:r>
      <w:r>
        <w:t xml:space="preserve"> </w:t>
      </w:r>
      <w:r w:rsidRPr="00781E65" w:rsidR="00025EAB">
        <w:t>RESPONDENT NOT AVAILABLE</w:t>
      </w:r>
    </w:p>
    <w:p w:rsidR="00781E65" w:rsidP="00781E65" w:rsidRDefault="001B57DF" w14:paraId="32863A4C" w14:textId="228AAEBD">
      <w:r w:rsidRPr="000B33FB">
        <w:rPr>
          <w:color w:val="FF0000"/>
        </w:rPr>
        <w:t xml:space="preserve">(IF </w:t>
      </w:r>
      <w:r w:rsidR="00D4245E">
        <w:rPr>
          <w:color w:val="FF0000"/>
        </w:rPr>
        <w:t>SPEAKING TO A PERSON WHO IS NOT THE RESPONDENT</w:t>
      </w:r>
      <w:r>
        <w:rPr>
          <w:color w:val="FF0000"/>
        </w:rPr>
        <w:t>)</w:t>
      </w:r>
      <w:r w:rsidRPr="00392F2B">
        <w:t>:</w:t>
      </w:r>
      <w:r w:rsidR="004F47A4">
        <w:t xml:space="preserve">  Recently we sent an email to </w:t>
      </w:r>
      <w:r w:rsidRPr="0059367B" w:rsidR="004F47A4">
        <w:rPr>
          <w:b/>
        </w:rPr>
        <w:t>[RESPONDENT NAME]</w:t>
      </w:r>
      <w:r w:rsidR="004F47A4">
        <w:t xml:space="preserve"> with a request to </w:t>
      </w:r>
      <w:r w:rsidR="00F86EC4">
        <w:t xml:space="preserve">submit data on USDA Foods </w:t>
      </w:r>
      <w:r w:rsidR="004F47A4">
        <w:t xml:space="preserve">for SFAs selected for </w:t>
      </w:r>
      <w:r w:rsidR="00842C0E">
        <w:t xml:space="preserve">USDA’s </w:t>
      </w:r>
      <w:r w:rsidRPr="002432F0" w:rsidR="00F86EC4">
        <w:t>School Food Purchase Study</w:t>
      </w:r>
      <w:r w:rsidR="00F86EC4">
        <w:t xml:space="preserve">. </w:t>
      </w:r>
      <w:r w:rsidRPr="00781E65" w:rsidR="00025EAB">
        <w:t xml:space="preserve">Do you know whether </w:t>
      </w:r>
      <w:r w:rsidRPr="00320022">
        <w:rPr>
          <w:b/>
          <w:bCs/>
        </w:rPr>
        <w:t>[RESPONDENT</w:t>
      </w:r>
      <w:r w:rsidRPr="00320022" w:rsidR="00A65E6E">
        <w:rPr>
          <w:b/>
          <w:bCs/>
        </w:rPr>
        <w:t>’S</w:t>
      </w:r>
      <w:r w:rsidRPr="00320022" w:rsidR="0068190B">
        <w:rPr>
          <w:b/>
          <w:bCs/>
        </w:rPr>
        <w:t xml:space="preserve"> NAME</w:t>
      </w:r>
      <w:r w:rsidRPr="00320022">
        <w:rPr>
          <w:b/>
          <w:bCs/>
        </w:rPr>
        <w:t>]</w:t>
      </w:r>
      <w:r>
        <w:t xml:space="preserve"> </w:t>
      </w:r>
      <w:r w:rsidRPr="00781E65" w:rsidR="00025EAB">
        <w:t xml:space="preserve">might have </w:t>
      </w:r>
      <w:r w:rsidR="00410C00">
        <w:t xml:space="preserve">forwarded the email </w:t>
      </w:r>
      <w:r w:rsidRPr="00781E65" w:rsidR="00025EAB">
        <w:t>to someone else to complete</w:t>
      </w:r>
      <w:r w:rsidR="00410C00">
        <w:t xml:space="preserve"> the </w:t>
      </w:r>
      <w:r w:rsidR="00FA02D9">
        <w:t>data request</w:t>
      </w:r>
      <w:r w:rsidRPr="00781E65" w:rsidR="00025EAB">
        <w:t>?</w:t>
      </w:r>
    </w:p>
    <w:p w:rsidRPr="00781E65" w:rsidR="00E44444" w:rsidP="00781E65" w:rsidRDefault="00F029B4" w14:paraId="7F1D4616" w14:textId="58D2BE8E">
      <w:pPr>
        <w:ind w:left="720"/>
      </w:pPr>
      <w:sdt>
        <w:sdtPr>
          <w:id w:val="1218250427"/>
          <w14:checkbox>
            <w14:checked w14:val="0"/>
            <w14:checkedState w14:font="MS Gothic" w14:val="2612"/>
            <w14:uncheckedState w14:font="MS Gothic" w14:val="2610"/>
          </w14:checkbox>
        </w:sdtPr>
        <w:sdtEndPr/>
        <w:sdtContent>
          <w:r w:rsidR="00781E65">
            <w:rPr>
              <w:rFonts w:hint="eastAsia" w:ascii="MS Gothic" w:hAnsi="MS Gothic" w:eastAsia="MS Gothic"/>
            </w:rPr>
            <w:t>☐</w:t>
          </w:r>
        </w:sdtContent>
      </w:sdt>
      <w:r w:rsidR="00781E65">
        <w:t xml:space="preserve"> </w:t>
      </w:r>
      <w:r w:rsidRPr="00781E65" w:rsidR="00025EAB">
        <w:t>Yes, knows name of new person</w:t>
      </w:r>
    </w:p>
    <w:p w:rsidR="00781E65" w:rsidP="00781E65" w:rsidRDefault="00025EAB" w14:paraId="7BEC85FD" w14:textId="1856C4B4">
      <w:pPr>
        <w:ind w:left="720"/>
      </w:pPr>
      <w:r w:rsidRPr="00781E65">
        <w:t xml:space="preserve">May I have the name, title, and contact information for that person? </w:t>
      </w:r>
      <w:r w:rsidRPr="003004E5">
        <w:rPr>
          <w:color w:val="FF0000"/>
        </w:rPr>
        <w:t>(ENTER THE CONTACT INFORMATION IN THE MESSAGE FIELD.)</w:t>
      </w:r>
    </w:p>
    <w:p w:rsidR="00E44444" w:rsidP="00781E65" w:rsidRDefault="00025EAB" w14:paraId="7F1D4619" w14:textId="62187E8E">
      <w:pPr>
        <w:ind w:left="720"/>
      </w:pPr>
      <w:r w:rsidRPr="00781E65">
        <w:t>CONTACT:</w:t>
      </w:r>
    </w:p>
    <w:p w:rsidRPr="00781E65" w:rsidR="00781E65" w:rsidP="00781E65" w:rsidRDefault="00F029B4" w14:paraId="37EC4D63" w14:textId="606B3163">
      <w:pPr>
        <w:ind w:left="720"/>
      </w:pPr>
      <w:sdt>
        <w:sdtPr>
          <w:id w:val="-141813949"/>
          <w14:checkbox>
            <w14:checked w14:val="0"/>
            <w14:checkedState w14:font="MS Gothic" w14:val="2612"/>
            <w14:uncheckedState w14:font="MS Gothic" w14:val="2610"/>
          </w14:checkbox>
        </w:sdtPr>
        <w:sdtEndPr/>
        <w:sdtContent>
          <w:r w:rsidR="00781E65">
            <w:rPr>
              <w:rFonts w:hint="eastAsia" w:ascii="MS Gothic" w:hAnsi="MS Gothic" w:eastAsia="MS Gothic"/>
            </w:rPr>
            <w:t>☐</w:t>
          </w:r>
        </w:sdtContent>
      </w:sdt>
      <w:r w:rsidR="00781E65">
        <w:t xml:space="preserve"> </w:t>
      </w:r>
      <w:r w:rsidRPr="00781E65" w:rsidR="00781E65">
        <w:t xml:space="preserve">No, does not know name or whether given to someone else </w:t>
      </w:r>
      <w:r w:rsidRPr="003004E5" w:rsidR="00781E65">
        <w:rPr>
          <w:color w:val="FF0000"/>
        </w:rPr>
        <w:t>(CONTINUE BELOW)</w:t>
      </w:r>
    </w:p>
    <w:p w:rsidR="004F47A4" w:rsidP="00EE6FFD" w:rsidRDefault="00E60390" w14:paraId="591FCDBE" w14:textId="2A3D8AF7">
      <w:pPr>
        <w:ind w:left="720"/>
      </w:pPr>
      <w:r>
        <w:lastRenderedPageBreak/>
        <w:t xml:space="preserve">Could I </w:t>
      </w:r>
      <w:r w:rsidRPr="00781E65" w:rsidR="00025EAB">
        <w:t xml:space="preserve">leave a </w:t>
      </w:r>
      <w:r w:rsidR="009E4251">
        <w:t xml:space="preserve">voicemail </w:t>
      </w:r>
      <w:r w:rsidRPr="00781E65" w:rsidR="00025EAB">
        <w:t xml:space="preserve">message for </w:t>
      </w:r>
      <w:r w:rsidRPr="00320022" w:rsidR="001B57DF">
        <w:rPr>
          <w:b/>
          <w:bCs/>
        </w:rPr>
        <w:t>[RESPONDENT</w:t>
      </w:r>
      <w:r w:rsidRPr="00320022" w:rsidR="00A65E6E">
        <w:rPr>
          <w:b/>
          <w:bCs/>
        </w:rPr>
        <w:t>’S</w:t>
      </w:r>
      <w:r w:rsidRPr="00320022" w:rsidR="0068190B">
        <w:rPr>
          <w:b/>
          <w:bCs/>
        </w:rPr>
        <w:t xml:space="preserve"> NAME</w:t>
      </w:r>
      <w:r w:rsidRPr="00320022" w:rsidR="001B57DF">
        <w:rPr>
          <w:b/>
          <w:bCs/>
        </w:rPr>
        <w:t>]</w:t>
      </w:r>
      <w:r>
        <w:rPr>
          <w:b/>
          <w:bCs/>
        </w:rPr>
        <w:t xml:space="preserve">? </w:t>
      </w:r>
    </w:p>
    <w:p w:rsidR="004F47A4" w:rsidP="00EE6FFD" w:rsidRDefault="004F47A4" w14:paraId="0BB5D1DD" w14:textId="77777777">
      <w:pPr>
        <w:ind w:left="720"/>
      </w:pPr>
    </w:p>
    <w:p w:rsidR="00781E65" w:rsidP="00EE6FFD" w:rsidRDefault="004F47A4" w14:paraId="06F0A270" w14:textId="2B212C24">
      <w:pPr>
        <w:ind w:left="720"/>
      </w:pPr>
      <w:r>
        <w:t xml:space="preserve">I am also happy to call back when [RESPONDENT NAME] is available.  </w:t>
      </w:r>
      <w:r w:rsidRPr="00781E65" w:rsidR="00025EAB">
        <w:t xml:space="preserve">When is a good time to </w:t>
      </w:r>
      <w:r>
        <w:t>do so</w:t>
      </w:r>
      <w:r w:rsidRPr="00781E65" w:rsidR="00025EAB">
        <w:t>?</w:t>
      </w:r>
      <w:r w:rsidR="00E31B6C">
        <w:t xml:space="preserve"> If </w:t>
      </w:r>
      <w:r w:rsidRPr="00320022" w:rsidR="001B57DF">
        <w:rPr>
          <w:b/>
          <w:bCs/>
        </w:rPr>
        <w:t>[RESPONDENT</w:t>
      </w:r>
      <w:r w:rsidRPr="00320022" w:rsidR="00A65E6E">
        <w:rPr>
          <w:b/>
          <w:bCs/>
        </w:rPr>
        <w:t>’S</w:t>
      </w:r>
      <w:r w:rsidRPr="00320022" w:rsidR="0068190B">
        <w:rPr>
          <w:b/>
          <w:bCs/>
        </w:rPr>
        <w:t xml:space="preserve"> NAME</w:t>
      </w:r>
      <w:r w:rsidRPr="00320022" w:rsidR="001B57DF">
        <w:rPr>
          <w:b/>
          <w:bCs/>
        </w:rPr>
        <w:t>]</w:t>
      </w:r>
      <w:r w:rsidRPr="003E10F0" w:rsidR="001B57DF">
        <w:t xml:space="preserve"> </w:t>
      </w:r>
      <w:r w:rsidR="00E31B6C">
        <w:t>prefer</w:t>
      </w:r>
      <w:r w:rsidR="0028189C">
        <w:t>s</w:t>
      </w:r>
      <w:r w:rsidR="00E31B6C">
        <w:t xml:space="preserve">, </w:t>
      </w:r>
      <w:r w:rsidR="0028189C">
        <w:t>she/he</w:t>
      </w:r>
      <w:r w:rsidR="00E31B6C">
        <w:t xml:space="preserve"> can reach me toll-free at</w:t>
      </w:r>
      <w:r w:rsidRPr="00E31B6C" w:rsidR="00E31B6C">
        <w:t xml:space="preserve"> </w:t>
      </w:r>
      <w:r w:rsidR="009F2DE5">
        <w:t>[insert number]</w:t>
      </w:r>
      <w:r w:rsidRPr="00CF5637" w:rsidR="00CF5637">
        <w:rPr>
          <w:color w:val="FF0000"/>
        </w:rPr>
        <w:t xml:space="preserve"> </w:t>
      </w:r>
      <w:r w:rsidRPr="00E26CAE" w:rsidR="00CF5637">
        <w:rPr>
          <w:color w:val="FF0000"/>
        </w:rPr>
        <w:t>END OF CALL.</w:t>
      </w:r>
    </w:p>
    <w:p w:rsidR="003D574C" w:rsidP="00EE6FFD" w:rsidRDefault="00025EAB" w14:paraId="7F1D461E" w14:textId="60BBF37D">
      <w:pPr>
        <w:ind w:left="720"/>
      </w:pPr>
      <w:r w:rsidRPr="00781E65">
        <w:t>Callback Date/Time:</w:t>
      </w:r>
    </w:p>
    <w:bookmarkEnd w:id="3"/>
    <w:p w:rsidRPr="00E60390" w:rsidR="00E91423" w:rsidRDefault="006E5FE9" w14:paraId="3C5F4B3A" w14:textId="6253AACF">
      <w:pPr>
        <w:rPr>
          <w:color w:val="FF0000"/>
        </w:rPr>
      </w:pPr>
      <w:r w:rsidRPr="00E60390">
        <w:rPr>
          <w:color w:val="FF0000"/>
        </w:rPr>
        <w:t xml:space="preserve">If person on phone transfers you to voicemail: (GO TO </w:t>
      </w:r>
      <w:r w:rsidRPr="00E60390" w:rsidR="00B3040C">
        <w:rPr>
          <w:color w:val="FF0000"/>
        </w:rPr>
        <w:t>D</w:t>
      </w:r>
      <w:r w:rsidRPr="00E60390">
        <w:rPr>
          <w:color w:val="FF0000"/>
        </w:rPr>
        <w:t>. VOICEMAIL SCRIPT)</w:t>
      </w:r>
    </w:p>
    <w:p w:rsidR="003D574C" w:rsidRDefault="003D574C" w14:paraId="16D96567" w14:textId="3ECCC468"/>
    <w:p w:rsidR="00781E65" w:rsidP="008D52BD" w:rsidRDefault="007F0168" w14:paraId="795A2F42" w14:textId="14D3F773">
      <w:pPr>
        <w:pStyle w:val="Heading1"/>
      </w:pPr>
      <w:r>
        <w:t xml:space="preserve">B. </w:t>
      </w:r>
      <w:r w:rsidRPr="00781E65" w:rsidR="00025EAB">
        <w:t>SCRIPT FOR WHEN RESPONDENT IS ON THE PHONE:</w:t>
      </w:r>
    </w:p>
    <w:p w:rsidR="00781E65" w:rsidP="008D52BD" w:rsidRDefault="0096059D" w14:paraId="5EB71EB3" w14:textId="72A31150">
      <w:pPr>
        <w:pStyle w:val="Heading2"/>
      </w:pPr>
      <w:r>
        <w:t>B</w:t>
      </w:r>
      <w:r w:rsidRPr="00781E65" w:rsidR="00025EAB">
        <w:t>1</w:t>
      </w:r>
      <w:r w:rsidR="0022231C">
        <w:t>.</w:t>
      </w:r>
      <w:r>
        <w:t xml:space="preserve"> </w:t>
      </w:r>
      <w:r w:rsidRPr="00781E65" w:rsidR="00025EAB">
        <w:t>I</w:t>
      </w:r>
      <w:r w:rsidRPr="00781E65" w:rsidR="00B83A73">
        <w:t xml:space="preserve">f Speaking </w:t>
      </w:r>
      <w:r w:rsidR="00B83A73">
        <w:t>t</w:t>
      </w:r>
      <w:r w:rsidRPr="00781E65" w:rsidR="00B83A73">
        <w:t xml:space="preserve">o Respondent </w:t>
      </w:r>
    </w:p>
    <w:p w:rsidR="00781E65" w:rsidP="00781E65" w:rsidRDefault="00C85181" w14:paraId="7D96E8F9" w14:textId="75135A83">
      <w:r>
        <w:t xml:space="preserve">I am following up to discuss the data needs and submission timeline on </w:t>
      </w:r>
      <w:r w:rsidR="00783600">
        <w:t xml:space="preserve">USDA’s </w:t>
      </w:r>
      <w:r>
        <w:t xml:space="preserve">School Food </w:t>
      </w:r>
      <w:r w:rsidR="0059367B">
        <w:t>Purchase</w:t>
      </w:r>
      <w:r>
        <w:t xml:space="preserve"> Study.  </w:t>
      </w:r>
      <w:r w:rsidRPr="00781E65" w:rsidR="00025EAB">
        <w:t>(</w:t>
      </w:r>
      <w:r w:rsidRPr="003004E5" w:rsidR="00025EAB">
        <w:rPr>
          <w:color w:val="FF0000"/>
        </w:rPr>
        <w:t xml:space="preserve">GO TO </w:t>
      </w:r>
      <w:r w:rsidR="008472E9">
        <w:rPr>
          <w:color w:val="FF0000"/>
        </w:rPr>
        <w:t>B</w:t>
      </w:r>
      <w:r w:rsidR="0022231C">
        <w:rPr>
          <w:color w:val="FF0000"/>
        </w:rPr>
        <w:t xml:space="preserve">3. </w:t>
      </w:r>
      <w:r w:rsidR="00B74EF2">
        <w:rPr>
          <w:color w:val="FF0000"/>
        </w:rPr>
        <w:t xml:space="preserve">STUDY </w:t>
      </w:r>
      <w:r w:rsidRPr="003004E5" w:rsidR="00025EAB">
        <w:rPr>
          <w:color w:val="FF0000"/>
        </w:rPr>
        <w:t>INTRODUCTION)</w:t>
      </w:r>
    </w:p>
    <w:p w:rsidRPr="00781E65" w:rsidR="00E44444" w:rsidP="008D52BD" w:rsidRDefault="0096059D" w14:paraId="7F1D4627" w14:textId="5410547B">
      <w:pPr>
        <w:pStyle w:val="Heading2"/>
      </w:pPr>
      <w:r>
        <w:t>B</w:t>
      </w:r>
      <w:r w:rsidRPr="00781E65" w:rsidR="00025EAB">
        <w:t>2</w:t>
      </w:r>
      <w:r w:rsidR="0022231C">
        <w:t>.</w:t>
      </w:r>
      <w:r>
        <w:t xml:space="preserve"> </w:t>
      </w:r>
      <w:r w:rsidRPr="00781E65" w:rsidR="00B83A73">
        <w:t>If Transferred</w:t>
      </w:r>
    </w:p>
    <w:p w:rsidR="00B74EF2" w:rsidP="00781E65" w:rsidRDefault="00025EAB" w14:paraId="76EE802B" w14:textId="397CF06C">
      <w:r w:rsidRPr="00781E65">
        <w:t xml:space="preserve">Hello, my name is </w:t>
      </w:r>
      <w:r w:rsidRPr="00320022" w:rsidR="0022231C">
        <w:rPr>
          <w:b/>
          <w:bCs/>
        </w:rPr>
        <w:t>[</w:t>
      </w:r>
      <w:r w:rsidRPr="00320022" w:rsidR="0068190B">
        <w:rPr>
          <w:b/>
          <w:bCs/>
        </w:rPr>
        <w:t xml:space="preserve">YOUR </w:t>
      </w:r>
      <w:r w:rsidRPr="00320022">
        <w:rPr>
          <w:b/>
          <w:bCs/>
        </w:rPr>
        <w:t>NAME</w:t>
      </w:r>
      <w:r w:rsidRPr="00320022" w:rsidR="0022231C">
        <w:rPr>
          <w:b/>
          <w:bCs/>
        </w:rPr>
        <w:t>]</w:t>
      </w:r>
      <w:r w:rsidRPr="003004E5">
        <w:rPr>
          <w:color w:val="FF0000"/>
        </w:rPr>
        <w:t xml:space="preserve"> </w:t>
      </w:r>
      <w:r w:rsidRPr="00781E65">
        <w:t xml:space="preserve">and I’m calling from </w:t>
      </w:r>
      <w:r w:rsidR="002432F0">
        <w:t>Westat</w:t>
      </w:r>
      <w:r w:rsidRPr="00781E65">
        <w:t>. We recently sent you a</w:t>
      </w:r>
      <w:r w:rsidR="00F86EC4">
        <w:t xml:space="preserve">n email </w:t>
      </w:r>
      <w:r w:rsidR="002432F0">
        <w:t>request</w:t>
      </w:r>
      <w:r w:rsidR="00F86EC4">
        <w:t>ing data on USDA Foods</w:t>
      </w:r>
      <w:r w:rsidR="00286F9F">
        <w:t xml:space="preserve"> </w:t>
      </w:r>
      <w:r w:rsidR="00F86EC4">
        <w:t xml:space="preserve">for selected SFAs for the [#] quarter. </w:t>
      </w:r>
      <w:r w:rsidRPr="00781E65">
        <w:t xml:space="preserve"> </w:t>
      </w:r>
      <w:r w:rsidRPr="003004E5">
        <w:rPr>
          <w:color w:val="FF0000"/>
        </w:rPr>
        <w:t xml:space="preserve">(GO TO </w:t>
      </w:r>
      <w:r w:rsidR="00F45A35">
        <w:rPr>
          <w:color w:val="FF0000"/>
        </w:rPr>
        <w:t xml:space="preserve">B3. </w:t>
      </w:r>
      <w:r w:rsidR="00B74EF2">
        <w:rPr>
          <w:color w:val="FF0000"/>
        </w:rPr>
        <w:t xml:space="preserve">STUDY </w:t>
      </w:r>
      <w:r w:rsidRPr="003004E5">
        <w:rPr>
          <w:color w:val="FF0000"/>
        </w:rPr>
        <w:t>INTRODUCTION)</w:t>
      </w:r>
    </w:p>
    <w:p w:rsidRPr="00781E65" w:rsidR="00E44444" w:rsidP="008D52BD" w:rsidRDefault="0022231C" w14:paraId="7F1D462A" w14:textId="060839FF">
      <w:pPr>
        <w:pStyle w:val="Heading2"/>
      </w:pPr>
      <w:r>
        <w:t xml:space="preserve">B3. </w:t>
      </w:r>
      <w:r w:rsidR="00B74EF2">
        <w:t xml:space="preserve">Study </w:t>
      </w:r>
      <w:r w:rsidRPr="00781E65" w:rsidR="00025EAB">
        <w:t>Introduction</w:t>
      </w:r>
    </w:p>
    <w:p w:rsidR="00781E65" w:rsidP="00781E65" w:rsidRDefault="00C85181" w14:paraId="0C53F365" w14:textId="09202D63">
      <w:r>
        <w:t xml:space="preserve">My records indicate that we have sent you </w:t>
      </w:r>
      <w:r w:rsidR="00842C0E">
        <w:t>[</w:t>
      </w:r>
      <w:r>
        <w:t>#</w:t>
      </w:r>
      <w:r w:rsidR="00842C0E">
        <w:t>]</w:t>
      </w:r>
      <w:r>
        <w:t xml:space="preserve"> emails</w:t>
      </w:r>
      <w:r w:rsidR="009E4251">
        <w:t>;</w:t>
      </w:r>
      <w:r>
        <w:t xml:space="preserve"> the last email was sent on &lt;DATE&gt;.  The email details the SFA level data needs and the process to submit this information.  </w:t>
      </w:r>
      <w:r w:rsidRPr="00781E65" w:rsidR="00025EAB">
        <w:t xml:space="preserve">We noticed that you haven’t </w:t>
      </w:r>
      <w:r w:rsidR="002432F0">
        <w:t>submitted this data</w:t>
      </w:r>
      <w:r w:rsidRPr="00781E65" w:rsidR="00025EAB">
        <w:t xml:space="preserve">, so we just wanted to be sure that you received </w:t>
      </w:r>
      <w:r>
        <w:t xml:space="preserve">these </w:t>
      </w:r>
      <w:r w:rsidR="006E5FE9">
        <w:t>email</w:t>
      </w:r>
      <w:r>
        <w:t xml:space="preserve"> messages</w:t>
      </w:r>
      <w:r w:rsidRPr="00781E65" w:rsidR="00025EAB">
        <w:t xml:space="preserve">. </w:t>
      </w:r>
    </w:p>
    <w:p w:rsidRPr="00781E65" w:rsidR="00E44444" w:rsidP="008D52BD" w:rsidRDefault="0022231C" w14:paraId="7F1D462D" w14:textId="5FA7C2E3">
      <w:pPr>
        <w:pStyle w:val="Heading2"/>
      </w:pPr>
      <w:r>
        <w:t xml:space="preserve">B4. </w:t>
      </w:r>
      <w:r w:rsidRPr="00781E65" w:rsidR="00025EAB">
        <w:t>Verify Contact Information</w:t>
      </w:r>
    </w:p>
    <w:p w:rsidR="00781E65" w:rsidP="00781E65" w:rsidRDefault="00025EAB" w14:paraId="4CA37B1B" w14:textId="589C2ACE">
      <w:r w:rsidRPr="00781E65">
        <w:t xml:space="preserve">The email address we have for you is </w:t>
      </w:r>
      <w:r w:rsidRPr="00320022" w:rsidR="0022231C">
        <w:rPr>
          <w:b/>
          <w:bCs/>
        </w:rPr>
        <w:t>[EMAIL]</w:t>
      </w:r>
      <w:r w:rsidRPr="00320022">
        <w:rPr>
          <w:b/>
          <w:bCs/>
        </w:rPr>
        <w:t>.</w:t>
      </w:r>
      <w:r w:rsidRPr="0022231C">
        <w:t xml:space="preserve"> </w:t>
      </w:r>
      <w:r w:rsidRPr="00781E65">
        <w:t xml:space="preserve">Is that correct? </w:t>
      </w:r>
      <w:r w:rsidRPr="003004E5">
        <w:rPr>
          <w:color w:val="FF0000"/>
        </w:rPr>
        <w:t>(U</w:t>
      </w:r>
      <w:r w:rsidR="0022231C">
        <w:rPr>
          <w:color w:val="FF0000"/>
        </w:rPr>
        <w:t>PDATE IF NECESSARY AND CONFIRM THAT THE LOGIN INFORMATION WILL BE SENT RIGHT AWAY</w:t>
      </w:r>
      <w:r w:rsidRPr="003004E5">
        <w:rPr>
          <w:color w:val="FF0000"/>
        </w:rPr>
        <w:t>.)</w:t>
      </w:r>
    </w:p>
    <w:p w:rsidRPr="00781E65" w:rsidR="00E44444" w:rsidP="008D52BD" w:rsidRDefault="0022231C" w14:paraId="7F1D4630" w14:textId="0F9CCA8A">
      <w:pPr>
        <w:pStyle w:val="Heading2"/>
      </w:pPr>
      <w:r>
        <w:t xml:space="preserve">B5. </w:t>
      </w:r>
      <w:r w:rsidRPr="00781E65" w:rsidR="00025EAB">
        <w:t>Respond to Questions or Concerns</w:t>
      </w:r>
    </w:p>
    <w:p w:rsidR="00DB1550" w:rsidP="003E10F0" w:rsidRDefault="00025EAB" w14:paraId="3C2C1E70" w14:textId="1022958B">
      <w:pPr>
        <w:pStyle w:val="ListParagraph"/>
        <w:numPr>
          <w:ilvl w:val="0"/>
          <w:numId w:val="12"/>
        </w:numPr>
      </w:pPr>
      <w:r w:rsidRPr="00781E65">
        <w:t xml:space="preserve">Do you have any questions about the study? </w:t>
      </w:r>
    </w:p>
    <w:p w:rsidR="00DB1550" w:rsidP="003E10F0" w:rsidRDefault="00F029B4" w14:paraId="4C929CBA" w14:textId="5E80EA75">
      <w:pPr>
        <w:pStyle w:val="ListParagraph"/>
      </w:pPr>
      <w:sdt>
        <w:sdtPr>
          <w:id w:val="619885046"/>
          <w14:checkbox>
            <w14:checked w14:val="0"/>
            <w14:checkedState w14:font="MS Gothic" w14:val="2612"/>
            <w14:uncheckedState w14:font="MS Gothic" w14:val="2610"/>
          </w14:checkbox>
        </w:sdtPr>
        <w:sdtEndPr/>
        <w:sdtContent>
          <w:r w:rsidR="00D75A90">
            <w:rPr>
              <w:rFonts w:hint="eastAsia" w:ascii="MS Gothic" w:hAnsi="MS Gothic" w:eastAsia="MS Gothic"/>
            </w:rPr>
            <w:t>☐</w:t>
          </w:r>
        </w:sdtContent>
      </w:sdt>
      <w:r w:rsidR="00DB1550">
        <w:t xml:space="preserve"> </w:t>
      </w:r>
      <w:r w:rsidRPr="00320022" w:rsidR="00DB1550">
        <w:rPr>
          <w:b/>
          <w:bCs/>
        </w:rPr>
        <w:t>YES</w:t>
      </w:r>
      <w:r w:rsidRPr="00392F2B" w:rsidR="00DB1550">
        <w:t xml:space="preserve"> </w:t>
      </w:r>
      <w:r w:rsidR="00842C0E">
        <w:rPr>
          <w:color w:val="FF0000"/>
        </w:rPr>
        <w:t>(ANSWER QUESTIONS,</w:t>
      </w:r>
      <w:r w:rsidR="0022231C">
        <w:rPr>
          <w:color w:val="FF0000"/>
        </w:rPr>
        <w:t xml:space="preserve"> THEN GO TO QUESTION 2</w:t>
      </w:r>
      <w:r w:rsidRPr="003E10F0" w:rsidR="00DB1550">
        <w:rPr>
          <w:color w:val="FF0000"/>
        </w:rPr>
        <w:t>; IF THE RESPONDENT HAS A QUESTION TO WHICH YOU DO NOT KNOW THE ANSWER, ASK IF YOU MAY HAVE YOUR SUPERVISOR CALL THEM BACK; THEN GO TO QUESTION 2)</w:t>
      </w:r>
    </w:p>
    <w:p w:rsidRPr="003E10F0" w:rsidR="00DB1550" w:rsidP="00DB1550" w:rsidRDefault="00F029B4" w14:paraId="32B47346" w14:textId="166A796E">
      <w:pPr>
        <w:ind w:left="720"/>
      </w:pPr>
      <w:sdt>
        <w:sdtPr>
          <w:id w:val="1634295401"/>
          <w14:checkbox>
            <w14:checked w14:val="0"/>
            <w14:checkedState w14:font="MS Gothic" w14:val="2612"/>
            <w14:uncheckedState w14:font="MS Gothic" w14:val="2610"/>
          </w14:checkbox>
        </w:sdtPr>
        <w:sdtEndPr/>
        <w:sdtContent>
          <w:r w:rsidR="00DB1550">
            <w:rPr>
              <w:rFonts w:hint="eastAsia" w:ascii="MS Gothic" w:hAnsi="MS Gothic" w:eastAsia="MS Gothic"/>
            </w:rPr>
            <w:t>☐</w:t>
          </w:r>
        </w:sdtContent>
      </w:sdt>
      <w:r w:rsidR="00DB1550">
        <w:t xml:space="preserve"> </w:t>
      </w:r>
      <w:r w:rsidRPr="00320022" w:rsidR="00DB1550">
        <w:rPr>
          <w:b/>
          <w:bCs/>
        </w:rPr>
        <w:t xml:space="preserve">NO </w:t>
      </w:r>
      <w:r w:rsidRPr="003E10F0" w:rsidR="00DB1550">
        <w:rPr>
          <w:color w:val="FF0000"/>
        </w:rPr>
        <w:t>(GO TO QUESTION</w:t>
      </w:r>
      <w:r w:rsidR="00DB1550">
        <w:rPr>
          <w:color w:val="FF0000"/>
        </w:rPr>
        <w:t xml:space="preserve"> 2</w:t>
      </w:r>
      <w:r w:rsidRPr="003E10F0" w:rsidR="00DB1550">
        <w:rPr>
          <w:color w:val="FF0000"/>
        </w:rPr>
        <w:t>)</w:t>
      </w:r>
    </w:p>
    <w:p w:rsidRPr="00DB1550" w:rsidR="00DB1550" w:rsidP="003E10F0" w:rsidRDefault="00DB1550" w14:paraId="4E838693" w14:textId="0DFEADC5">
      <w:pPr>
        <w:pStyle w:val="ListParagraph"/>
        <w:numPr>
          <w:ilvl w:val="0"/>
          <w:numId w:val="12"/>
        </w:numPr>
        <w:rPr>
          <w:color w:val="FF0000"/>
        </w:rPr>
      </w:pPr>
      <w:r>
        <w:t xml:space="preserve">Have you been able to access the </w:t>
      </w:r>
      <w:r w:rsidR="00695D26">
        <w:t>elements</w:t>
      </w:r>
      <w:r w:rsidR="002F396B">
        <w:t xml:space="preserve"> and reports</w:t>
      </w:r>
      <w:r w:rsidR="00695D26">
        <w:t xml:space="preserve"> required in the </w:t>
      </w:r>
      <w:r w:rsidR="002432F0">
        <w:t>data request</w:t>
      </w:r>
      <w:r>
        <w:t>?</w:t>
      </w:r>
    </w:p>
    <w:p w:rsidR="00DB1550" w:rsidRDefault="00F029B4" w14:paraId="2F9DABDF" w14:textId="1076BF38">
      <w:pPr>
        <w:ind w:left="720"/>
      </w:pPr>
      <w:sdt>
        <w:sdtPr>
          <w:id w:val="-770310008"/>
          <w14:checkbox>
            <w14:checked w14:val="0"/>
            <w14:checkedState w14:font="MS Gothic" w14:val="2612"/>
            <w14:uncheckedState w14:font="MS Gothic" w14:val="2610"/>
          </w14:checkbox>
        </w:sdtPr>
        <w:sdtEndPr/>
        <w:sdtContent>
          <w:r w:rsidR="00DB1550">
            <w:rPr>
              <w:rFonts w:hint="eastAsia" w:ascii="MS Gothic" w:hAnsi="MS Gothic" w:eastAsia="MS Gothic"/>
            </w:rPr>
            <w:t>☐</w:t>
          </w:r>
        </w:sdtContent>
      </w:sdt>
      <w:r w:rsidR="00DB1550">
        <w:t xml:space="preserve"> </w:t>
      </w:r>
      <w:r w:rsidRPr="00320022" w:rsidR="00DB1550">
        <w:rPr>
          <w:b/>
          <w:bCs/>
        </w:rPr>
        <w:t>YES</w:t>
      </w:r>
      <w:r w:rsidRPr="00320022" w:rsidR="004F34E0">
        <w:rPr>
          <w:b/>
          <w:bCs/>
        </w:rPr>
        <w:t xml:space="preserve"> </w:t>
      </w:r>
      <w:r w:rsidRPr="003E10F0" w:rsidR="004F34E0">
        <w:t>Great!</w:t>
      </w:r>
      <w:r w:rsidRPr="00392F2B" w:rsidR="00DB1550">
        <w:t xml:space="preserve"> </w:t>
      </w:r>
      <w:r w:rsidRPr="003E10F0" w:rsidR="00DB1550">
        <w:rPr>
          <w:color w:val="FF0000"/>
        </w:rPr>
        <w:t>(GO TO QUESTION 3)</w:t>
      </w:r>
    </w:p>
    <w:p w:rsidR="00DB1550" w:rsidRDefault="00F029B4" w14:paraId="511003A3" w14:textId="65A61D22">
      <w:pPr>
        <w:ind w:left="720"/>
      </w:pPr>
      <w:sdt>
        <w:sdtPr>
          <w:id w:val="948661073"/>
          <w14:checkbox>
            <w14:checked w14:val="0"/>
            <w14:checkedState w14:font="MS Gothic" w14:val="2612"/>
            <w14:uncheckedState w14:font="MS Gothic" w14:val="2610"/>
          </w14:checkbox>
        </w:sdtPr>
        <w:sdtEndPr/>
        <w:sdtContent>
          <w:r w:rsidR="002F2DA9">
            <w:rPr>
              <w:rFonts w:hint="eastAsia" w:ascii="MS Gothic" w:hAnsi="MS Gothic" w:eastAsia="MS Gothic"/>
            </w:rPr>
            <w:t>☐</w:t>
          </w:r>
        </w:sdtContent>
      </w:sdt>
      <w:r w:rsidR="00DB1550">
        <w:t xml:space="preserve"> </w:t>
      </w:r>
      <w:r w:rsidRPr="00320022" w:rsidR="00DB1550">
        <w:rPr>
          <w:b/>
          <w:bCs/>
        </w:rPr>
        <w:t>NO</w:t>
      </w:r>
      <w:r w:rsidRPr="00392F2B" w:rsidR="00DB1550">
        <w:t xml:space="preserve"> </w:t>
      </w:r>
      <w:r w:rsidR="004F34E0">
        <w:t xml:space="preserve">Okay. Sorry to hear that. </w:t>
      </w:r>
      <w:r w:rsidRPr="003E10F0" w:rsidR="00DB1550">
        <w:rPr>
          <w:color w:val="FF0000"/>
        </w:rPr>
        <w:t>(GO TO QUESTION 4)</w:t>
      </w:r>
    </w:p>
    <w:p w:rsidR="004F34E0" w:rsidP="003E10F0" w:rsidRDefault="00DB1550" w14:paraId="6F9406F7" w14:textId="73C03F5E">
      <w:pPr>
        <w:pStyle w:val="ListParagraph"/>
        <w:numPr>
          <w:ilvl w:val="0"/>
          <w:numId w:val="12"/>
        </w:numPr>
      </w:pPr>
      <w:r w:rsidRPr="00781E65">
        <w:t xml:space="preserve">Have you been able to </w:t>
      </w:r>
      <w:r w:rsidR="002432F0">
        <w:t>start the data request</w:t>
      </w:r>
      <w:r w:rsidRPr="00781E65">
        <w:t>?</w:t>
      </w:r>
    </w:p>
    <w:p w:rsidR="00842C0E" w:rsidP="00842C0E" w:rsidRDefault="00842C0E" w14:paraId="314BF24F" w14:textId="77777777">
      <w:pPr>
        <w:pStyle w:val="ListParagraph"/>
      </w:pPr>
    </w:p>
    <w:p w:rsidR="00DB1550" w:rsidP="003E10F0" w:rsidRDefault="00F029B4" w14:paraId="7841E297" w14:textId="17CD896C">
      <w:pPr>
        <w:pStyle w:val="ListParagraph"/>
        <w:rPr>
          <w:color w:val="FF0000"/>
        </w:rPr>
      </w:pPr>
      <w:sdt>
        <w:sdtPr>
          <w:id w:val="-1938056872"/>
          <w14:checkbox>
            <w14:checked w14:val="0"/>
            <w14:checkedState w14:font="MS Gothic" w14:val="2612"/>
            <w14:uncheckedState w14:font="MS Gothic" w14:val="2610"/>
          </w14:checkbox>
        </w:sdtPr>
        <w:sdtEndPr/>
        <w:sdtContent>
          <w:r w:rsidR="004F34E0">
            <w:rPr>
              <w:rFonts w:hint="eastAsia" w:ascii="MS Gothic" w:hAnsi="MS Gothic" w:eastAsia="MS Gothic"/>
            </w:rPr>
            <w:t>☐</w:t>
          </w:r>
        </w:sdtContent>
      </w:sdt>
      <w:r w:rsidR="004F34E0">
        <w:t xml:space="preserve"> </w:t>
      </w:r>
      <w:r w:rsidRPr="00320022" w:rsidR="004F34E0">
        <w:rPr>
          <w:b/>
          <w:bCs/>
        </w:rPr>
        <w:t xml:space="preserve">YES </w:t>
      </w:r>
      <w:r w:rsidRPr="00250B90" w:rsidR="004F34E0">
        <w:t>Great!</w:t>
      </w:r>
      <w:r w:rsidR="004F34E0">
        <w:t xml:space="preserve"> Please remember to </w:t>
      </w:r>
      <w:r w:rsidR="00F86EC4">
        <w:t xml:space="preserve">submit the data </w:t>
      </w:r>
      <w:r w:rsidR="004F34E0">
        <w:t xml:space="preserve">as soon as possible. </w:t>
      </w:r>
    </w:p>
    <w:p w:rsidR="004F34E0" w:rsidP="003E10F0" w:rsidRDefault="00F029B4" w14:paraId="541C5621" w14:textId="2BD6DE42">
      <w:pPr>
        <w:pStyle w:val="ListParagraph"/>
        <w:rPr>
          <w:color w:val="FF0000"/>
        </w:rPr>
      </w:pPr>
      <w:sdt>
        <w:sdtPr>
          <w:id w:val="30159474"/>
          <w14:checkbox>
            <w14:checked w14:val="0"/>
            <w14:checkedState w14:font="MS Gothic" w14:val="2612"/>
            <w14:uncheckedState w14:font="MS Gothic" w14:val="2610"/>
          </w14:checkbox>
        </w:sdtPr>
        <w:sdtEndPr/>
        <w:sdtContent>
          <w:r w:rsidR="002F2DA9">
            <w:rPr>
              <w:rFonts w:hint="eastAsia" w:ascii="MS Gothic" w:hAnsi="MS Gothic" w:eastAsia="MS Gothic"/>
            </w:rPr>
            <w:t>☐</w:t>
          </w:r>
        </w:sdtContent>
      </w:sdt>
      <w:r w:rsidR="004F34E0">
        <w:t xml:space="preserve"> </w:t>
      </w:r>
      <w:r w:rsidRPr="00320022" w:rsidR="004F34E0">
        <w:rPr>
          <w:b/>
          <w:bCs/>
        </w:rPr>
        <w:t>NO</w:t>
      </w:r>
      <w:r w:rsidRPr="00392F2B" w:rsidR="004F34E0">
        <w:t xml:space="preserve"> </w:t>
      </w:r>
      <w:r w:rsidR="004F34E0">
        <w:t xml:space="preserve">Okay. Sorry to hear that. </w:t>
      </w:r>
      <w:r w:rsidRPr="003E10F0" w:rsidR="004F34E0">
        <w:rPr>
          <w:color w:val="FF0000"/>
        </w:rPr>
        <w:t>(GO TO QUESTION 4)</w:t>
      </w:r>
    </w:p>
    <w:p w:rsidR="00842C0E" w:rsidP="003E10F0" w:rsidRDefault="00842C0E" w14:paraId="6D195FEB" w14:textId="77777777">
      <w:pPr>
        <w:pStyle w:val="ListParagraph"/>
        <w:rPr>
          <w:color w:val="FF0000"/>
        </w:rPr>
      </w:pPr>
    </w:p>
    <w:p w:rsidRPr="00842C0E" w:rsidR="00842C0E" w:rsidP="00842C0E" w:rsidRDefault="00842C0E" w14:paraId="0AB1AE84" w14:textId="77777777">
      <w:pPr>
        <w:pStyle w:val="ListParagraph"/>
        <w:numPr>
          <w:ilvl w:val="0"/>
          <w:numId w:val="12"/>
        </w:numPr>
        <w:rPr>
          <w:color w:val="FF0000"/>
        </w:rPr>
      </w:pPr>
      <w:r w:rsidRPr="00842C0E">
        <w:rPr>
          <w:color w:val="000000" w:themeColor="text1"/>
        </w:rPr>
        <w:t xml:space="preserve">Does your State use “WBSCM”, the Web-Based Supply Chain Management System, to track USDA Foods? </w:t>
      </w:r>
    </w:p>
    <w:p w:rsidR="00842C0E" w:rsidP="00842C0E" w:rsidRDefault="00F029B4" w14:paraId="5D80C6B5" w14:textId="3279F3C0">
      <w:pPr>
        <w:ind w:left="990" w:hanging="270"/>
      </w:pPr>
      <w:sdt>
        <w:sdtPr>
          <w:rPr>
            <w:rFonts w:ascii="MS Gothic" w:hAnsi="MS Gothic" w:eastAsia="MS Gothic"/>
          </w:rPr>
          <w:id w:val="2070452656"/>
          <w14:checkbox>
            <w14:checked w14:val="0"/>
            <w14:checkedState w14:font="MS Gothic" w14:val="2612"/>
            <w14:uncheckedState w14:font="MS Gothic" w14:val="2610"/>
          </w14:checkbox>
        </w:sdtPr>
        <w:sdtEndPr/>
        <w:sdtContent>
          <w:r w:rsidRPr="00842C0E" w:rsidR="00842C0E">
            <w:rPr>
              <w:rFonts w:hint="eastAsia" w:ascii="MS Gothic" w:hAnsi="MS Gothic" w:eastAsia="MS Gothic"/>
            </w:rPr>
            <w:t>☐</w:t>
          </w:r>
        </w:sdtContent>
      </w:sdt>
      <w:r w:rsidR="00842C0E">
        <w:t xml:space="preserve"> </w:t>
      </w:r>
      <w:r w:rsidRPr="00842C0E" w:rsidR="00842C0E">
        <w:rPr>
          <w:b/>
          <w:bCs/>
        </w:rPr>
        <w:t xml:space="preserve">YES </w:t>
      </w:r>
      <w:r w:rsidR="00842C0E">
        <w:rPr>
          <w:bCs/>
        </w:rPr>
        <w:t xml:space="preserve">Great! There are specific reports that you can run that will have the needed data. They are [insert names of reports.] </w:t>
      </w:r>
      <w:r w:rsidR="00B8228B">
        <w:rPr>
          <w:bCs/>
        </w:rPr>
        <w:t xml:space="preserve">Note that we are looking for a </w:t>
      </w:r>
      <w:r w:rsidRPr="00B8228B" w:rsidR="00B8228B">
        <w:rPr>
          <w:bCs/>
        </w:rPr>
        <w:t>file with data on USDA Foods direct deliveries and State Monthly Performance Reports for further processed USDA foods</w:t>
      </w:r>
      <w:proofErr w:type="gramStart"/>
      <w:r w:rsidR="00B8228B">
        <w:rPr>
          <w:bCs/>
        </w:rPr>
        <w:t>.</w:t>
      </w:r>
      <w:r w:rsidRPr="00842C0E" w:rsidR="00842C0E">
        <w:rPr>
          <w:color w:val="FF0000"/>
        </w:rPr>
        <w:t>(</w:t>
      </w:r>
      <w:proofErr w:type="gramEnd"/>
      <w:r w:rsidRPr="00842C0E" w:rsidR="00842C0E">
        <w:rPr>
          <w:color w:val="FF0000"/>
        </w:rPr>
        <w:t>GO TO QUESTION 5)</w:t>
      </w:r>
    </w:p>
    <w:p w:rsidRPr="00842C0E" w:rsidR="00842C0E" w:rsidP="00842C0E" w:rsidRDefault="00F029B4" w14:paraId="3053F5E8" w14:textId="267E93BA">
      <w:pPr>
        <w:ind w:left="990" w:hanging="270"/>
        <w:rPr>
          <w:color w:val="FF0000"/>
        </w:rPr>
      </w:pPr>
      <w:sdt>
        <w:sdtPr>
          <w:rPr>
            <w:rFonts w:ascii="MS Gothic" w:hAnsi="MS Gothic" w:eastAsia="MS Gothic"/>
          </w:rPr>
          <w:id w:val="1647233471"/>
          <w14:checkbox>
            <w14:checked w14:val="0"/>
            <w14:checkedState w14:font="MS Gothic" w14:val="2612"/>
            <w14:uncheckedState w14:font="MS Gothic" w14:val="2610"/>
          </w14:checkbox>
        </w:sdtPr>
        <w:sdtEndPr/>
        <w:sdtContent>
          <w:r w:rsidRPr="00842C0E" w:rsidR="00842C0E">
            <w:rPr>
              <w:rFonts w:hint="eastAsia" w:ascii="MS Gothic" w:hAnsi="MS Gothic" w:eastAsia="MS Gothic"/>
            </w:rPr>
            <w:t>☐</w:t>
          </w:r>
        </w:sdtContent>
      </w:sdt>
      <w:r w:rsidR="00842C0E">
        <w:t xml:space="preserve"> </w:t>
      </w:r>
      <w:r w:rsidRPr="00842C0E" w:rsidR="00842C0E">
        <w:rPr>
          <w:b/>
          <w:bCs/>
        </w:rPr>
        <w:t>NO</w:t>
      </w:r>
      <w:r w:rsidRPr="00392F2B" w:rsidR="00842C0E">
        <w:t xml:space="preserve"> </w:t>
      </w:r>
      <w:r w:rsidR="00842C0E">
        <w:t xml:space="preserve">That’s ok. The Overview of USDA Foods Data fact sheet we sent you provides information on the data elements needed. I can send that to you if you need it. </w:t>
      </w:r>
      <w:r w:rsidRPr="00842C0E" w:rsidR="00842C0E">
        <w:rPr>
          <w:color w:val="FF0000"/>
        </w:rPr>
        <w:t>(GO TO QUESTION 5)</w:t>
      </w:r>
    </w:p>
    <w:p w:rsidR="00DB1550" w:rsidP="0059367B" w:rsidRDefault="00695D26" w14:paraId="1265203E" w14:textId="72B6933E">
      <w:pPr>
        <w:pStyle w:val="ListParagraph"/>
        <w:numPr>
          <w:ilvl w:val="0"/>
          <w:numId w:val="12"/>
        </w:numPr>
        <w:contextualSpacing w:val="0"/>
      </w:pPr>
      <w:r>
        <w:t>Do you have trouble accessing the data in the request</w:t>
      </w:r>
      <w:r w:rsidRPr="00781E65" w:rsidR="00DB1550">
        <w:t>?</w:t>
      </w:r>
    </w:p>
    <w:p w:rsidR="0004685B" w:rsidRDefault="00F029B4" w14:paraId="73DDC5D9" w14:textId="270D3195">
      <w:pPr>
        <w:ind w:left="720"/>
      </w:pPr>
      <w:sdt>
        <w:sdtPr>
          <w:rPr>
            <w:rFonts w:ascii="MS Gothic" w:hAnsi="MS Gothic" w:eastAsia="MS Gothic"/>
          </w:rPr>
          <w:id w:val="-978836174"/>
          <w14:checkbox>
            <w14:checked w14:val="0"/>
            <w14:checkedState w14:font="MS Gothic" w14:val="2612"/>
            <w14:uncheckedState w14:font="MS Gothic" w14:val="2610"/>
          </w14:checkbox>
        </w:sdtPr>
        <w:sdtEndPr/>
        <w:sdtContent>
          <w:r w:rsidRPr="00842C0E" w:rsidR="00842C0E">
            <w:rPr>
              <w:rFonts w:hint="eastAsia" w:ascii="MS Gothic" w:hAnsi="MS Gothic" w:eastAsia="MS Gothic"/>
            </w:rPr>
            <w:t>☐</w:t>
          </w:r>
        </w:sdtContent>
      </w:sdt>
      <w:r w:rsidR="00842C0E">
        <w:t xml:space="preserve"> </w:t>
      </w:r>
      <w:r w:rsidRPr="00320022" w:rsidR="004F34E0">
        <w:rPr>
          <w:b/>
          <w:bCs/>
        </w:rPr>
        <w:t xml:space="preserve">YES </w:t>
      </w:r>
      <w:r w:rsidR="00695D26">
        <w:t>Please explain which data elements you are unable to access (OPEN-ENDED</w:t>
      </w:r>
      <w:proofErr w:type="gramStart"/>
      <w:r w:rsidR="00695D26">
        <w:t>)_</w:t>
      </w:r>
      <w:proofErr w:type="gramEnd"/>
      <w:r w:rsidR="00695D26">
        <w:t>________</w:t>
      </w:r>
    </w:p>
    <w:p w:rsidR="005578D4" w:rsidP="0059367B" w:rsidRDefault="00F029B4" w14:paraId="12047C91" w14:textId="7107D5CD">
      <w:pPr>
        <w:pStyle w:val="ListParagraph"/>
        <w:contextualSpacing w:val="0"/>
        <w:rPr>
          <w:color w:val="FF0000"/>
        </w:rPr>
      </w:pPr>
      <w:sdt>
        <w:sdtPr>
          <w:id w:val="-271316971"/>
          <w14:checkbox>
            <w14:checked w14:val="0"/>
            <w14:checkedState w14:font="MS Gothic" w14:val="2612"/>
            <w14:uncheckedState w14:font="MS Gothic" w14:val="2610"/>
          </w14:checkbox>
        </w:sdtPr>
        <w:sdtEndPr/>
        <w:sdtContent>
          <w:r w:rsidR="004F34E0">
            <w:rPr>
              <w:rFonts w:hint="eastAsia" w:ascii="MS Gothic" w:hAnsi="MS Gothic" w:eastAsia="MS Gothic"/>
            </w:rPr>
            <w:t>☐</w:t>
          </w:r>
        </w:sdtContent>
      </w:sdt>
      <w:r w:rsidR="004F34E0">
        <w:t xml:space="preserve"> </w:t>
      </w:r>
      <w:r w:rsidRPr="00320022" w:rsidR="004F34E0">
        <w:rPr>
          <w:b/>
          <w:bCs/>
        </w:rPr>
        <w:t>NO</w:t>
      </w:r>
      <w:r w:rsidRPr="00392F2B" w:rsidR="004F34E0">
        <w:t xml:space="preserve"> </w:t>
      </w:r>
      <w:bookmarkEnd w:id="2"/>
      <w:r w:rsidR="006C1821">
        <w:t xml:space="preserve">Great! </w:t>
      </w:r>
      <w:r w:rsidR="006C1821">
        <w:rPr>
          <w:color w:val="FF0000"/>
        </w:rPr>
        <w:t xml:space="preserve">(GO TO QUESTION </w:t>
      </w:r>
      <w:r w:rsidR="00F5457C">
        <w:rPr>
          <w:color w:val="FF0000"/>
        </w:rPr>
        <w:t>6</w:t>
      </w:r>
      <w:r w:rsidRPr="003E10F0" w:rsidR="006C1821">
        <w:rPr>
          <w:color w:val="FF0000"/>
        </w:rPr>
        <w:t>)</w:t>
      </w:r>
    </w:p>
    <w:p w:rsidR="006C1821" w:rsidRDefault="006C1821" w14:paraId="4C6F08ED" w14:textId="1C8D5158">
      <w:pPr>
        <w:pStyle w:val="ListParagraph"/>
        <w:numPr>
          <w:ilvl w:val="0"/>
          <w:numId w:val="12"/>
        </w:numPr>
        <w:contextualSpacing w:val="0"/>
      </w:pPr>
      <w:r>
        <w:t>Do you know which SFA</w:t>
      </w:r>
      <w:r w:rsidR="0059367B">
        <w:t>s</w:t>
      </w:r>
      <w:r>
        <w:t xml:space="preserve"> you are expected to provide USDA Foods data for?</w:t>
      </w:r>
    </w:p>
    <w:p w:rsidR="006C1821" w:rsidRDefault="00F029B4" w14:paraId="5B71F4F5" w14:textId="1B795EF8">
      <w:pPr>
        <w:ind w:left="720"/>
        <w:rPr>
          <w:color w:val="FF0000"/>
        </w:rPr>
      </w:pPr>
      <w:sdt>
        <w:sdtPr>
          <w:id w:val="973570879"/>
          <w14:checkbox>
            <w14:checked w14:val="0"/>
            <w14:checkedState w14:font="MS Gothic" w14:val="2612"/>
            <w14:uncheckedState w14:font="MS Gothic" w14:val="2610"/>
          </w14:checkbox>
        </w:sdtPr>
        <w:sdtEndPr/>
        <w:sdtContent>
          <w:r w:rsidR="006C1821">
            <w:rPr>
              <w:rFonts w:hint="eastAsia" w:ascii="MS Gothic" w:hAnsi="MS Gothic" w:eastAsia="MS Gothic"/>
            </w:rPr>
            <w:t>☐</w:t>
          </w:r>
        </w:sdtContent>
      </w:sdt>
      <w:r w:rsidR="006C1821">
        <w:t xml:space="preserve"> </w:t>
      </w:r>
      <w:r w:rsidRPr="00320022" w:rsidR="006C1821">
        <w:rPr>
          <w:b/>
          <w:bCs/>
        </w:rPr>
        <w:t xml:space="preserve">YES </w:t>
      </w:r>
      <w:r w:rsidR="006C1821">
        <w:rPr>
          <w:color w:val="FF0000"/>
        </w:rPr>
        <w:t>(G</w:t>
      </w:r>
      <w:r w:rsidR="00F5457C">
        <w:rPr>
          <w:color w:val="FF0000"/>
        </w:rPr>
        <w:t>O TO QUESTION 7</w:t>
      </w:r>
      <w:r w:rsidRPr="003E10F0" w:rsidR="006C1821">
        <w:rPr>
          <w:color w:val="FF0000"/>
        </w:rPr>
        <w:t>)</w:t>
      </w:r>
    </w:p>
    <w:p w:rsidRPr="0059367B" w:rsidR="006C1821" w:rsidRDefault="00F029B4" w14:paraId="6A2E311C" w14:textId="50F17DBF">
      <w:pPr>
        <w:ind w:left="720"/>
        <w:rPr>
          <w:color w:val="FF0000"/>
        </w:rPr>
      </w:pPr>
      <w:sdt>
        <w:sdtPr>
          <w:id w:val="1837099274"/>
          <w14:checkbox>
            <w14:checked w14:val="0"/>
            <w14:checkedState w14:font="MS Gothic" w14:val="2612"/>
            <w14:uncheckedState w14:font="MS Gothic" w14:val="2610"/>
          </w14:checkbox>
        </w:sdtPr>
        <w:sdtEndPr/>
        <w:sdtContent>
          <w:r w:rsidR="006C1821">
            <w:rPr>
              <w:rFonts w:hint="eastAsia" w:ascii="MS Gothic" w:hAnsi="MS Gothic" w:eastAsia="MS Gothic"/>
            </w:rPr>
            <w:t>☐</w:t>
          </w:r>
        </w:sdtContent>
      </w:sdt>
      <w:r w:rsidR="006C1821">
        <w:t xml:space="preserve"> </w:t>
      </w:r>
      <w:r w:rsidRPr="00320022" w:rsidR="006C1821">
        <w:rPr>
          <w:b/>
          <w:bCs/>
        </w:rPr>
        <w:t>NO</w:t>
      </w:r>
      <w:r w:rsidRPr="00392F2B" w:rsidR="006C1821">
        <w:t xml:space="preserve"> </w:t>
      </w:r>
      <w:r w:rsidRPr="00E60390" w:rsidR="006C1821">
        <w:rPr>
          <w:color w:val="FF0000"/>
        </w:rPr>
        <w:t>(Interviewer provides SFA list)</w:t>
      </w:r>
      <w:r w:rsidR="006C1821">
        <w:t xml:space="preserve">. </w:t>
      </w:r>
    </w:p>
    <w:p w:rsidR="006C1821" w:rsidP="006C1821" w:rsidRDefault="006C1821" w14:paraId="42338ED9" w14:textId="7697C328">
      <w:pPr>
        <w:pStyle w:val="ListParagraph"/>
        <w:numPr>
          <w:ilvl w:val="0"/>
          <w:numId w:val="12"/>
        </w:numPr>
        <w:contextualSpacing w:val="0"/>
      </w:pPr>
      <w:r>
        <w:t>Do you know your PIN number?</w:t>
      </w:r>
    </w:p>
    <w:p w:rsidR="006C1821" w:rsidP="006C1821" w:rsidRDefault="00F029B4" w14:paraId="4EFBEAB4" w14:textId="3556A054">
      <w:pPr>
        <w:ind w:left="720"/>
        <w:rPr>
          <w:color w:val="FF0000"/>
        </w:rPr>
      </w:pPr>
      <w:sdt>
        <w:sdtPr>
          <w:id w:val="218178740"/>
          <w14:checkbox>
            <w14:checked w14:val="0"/>
            <w14:checkedState w14:font="MS Gothic" w14:val="2612"/>
            <w14:uncheckedState w14:font="MS Gothic" w14:val="2610"/>
          </w14:checkbox>
        </w:sdtPr>
        <w:sdtEndPr/>
        <w:sdtContent>
          <w:r w:rsidR="006C1821">
            <w:rPr>
              <w:rFonts w:hint="eastAsia" w:ascii="MS Gothic" w:hAnsi="MS Gothic" w:eastAsia="MS Gothic"/>
            </w:rPr>
            <w:t>☐</w:t>
          </w:r>
        </w:sdtContent>
      </w:sdt>
      <w:r w:rsidR="006C1821">
        <w:t xml:space="preserve"> </w:t>
      </w:r>
      <w:r w:rsidRPr="00320022" w:rsidR="006C1821">
        <w:rPr>
          <w:b/>
          <w:bCs/>
        </w:rPr>
        <w:t xml:space="preserve">YES </w:t>
      </w:r>
      <w:r w:rsidR="006C1821">
        <w:rPr>
          <w:color w:val="FF0000"/>
        </w:rPr>
        <w:t xml:space="preserve">(GO TO QUESTION </w:t>
      </w:r>
      <w:r w:rsidR="00F5457C">
        <w:rPr>
          <w:color w:val="FF0000"/>
        </w:rPr>
        <w:t>8</w:t>
      </w:r>
      <w:r w:rsidRPr="003E10F0" w:rsidR="006C1821">
        <w:rPr>
          <w:color w:val="FF0000"/>
        </w:rPr>
        <w:t>)</w:t>
      </w:r>
    </w:p>
    <w:p w:rsidRPr="00B76AF9" w:rsidR="006C1821" w:rsidP="006C1821" w:rsidRDefault="00F029B4" w14:paraId="3167ED5C" w14:textId="55F74E42">
      <w:pPr>
        <w:ind w:left="720"/>
        <w:rPr>
          <w:color w:val="FF0000"/>
        </w:rPr>
      </w:pPr>
      <w:sdt>
        <w:sdtPr>
          <w:id w:val="1394779714"/>
          <w14:checkbox>
            <w14:checked w14:val="0"/>
            <w14:checkedState w14:font="MS Gothic" w14:val="2612"/>
            <w14:uncheckedState w14:font="MS Gothic" w14:val="2610"/>
          </w14:checkbox>
        </w:sdtPr>
        <w:sdtEndPr/>
        <w:sdtContent>
          <w:r w:rsidR="006C1821">
            <w:rPr>
              <w:rFonts w:hint="eastAsia" w:ascii="MS Gothic" w:hAnsi="MS Gothic" w:eastAsia="MS Gothic"/>
            </w:rPr>
            <w:t>☐</w:t>
          </w:r>
        </w:sdtContent>
      </w:sdt>
      <w:r w:rsidR="006C1821">
        <w:t xml:space="preserve"> </w:t>
      </w:r>
      <w:r w:rsidRPr="00320022" w:rsidR="006C1821">
        <w:rPr>
          <w:b/>
          <w:bCs/>
        </w:rPr>
        <w:t>NO</w:t>
      </w:r>
      <w:r w:rsidRPr="00392F2B" w:rsidR="006C1821">
        <w:t xml:space="preserve"> </w:t>
      </w:r>
      <w:r w:rsidRPr="00E60390" w:rsidR="006C1821">
        <w:rPr>
          <w:color w:val="FF0000"/>
        </w:rPr>
        <w:t xml:space="preserve">(Interviewer provides unique PIN number). </w:t>
      </w:r>
    </w:p>
    <w:p w:rsidR="006C1821" w:rsidP="006C1821" w:rsidRDefault="006C1821" w14:paraId="595C6FFC" w14:textId="5D5C3BF6">
      <w:pPr>
        <w:pStyle w:val="ListParagraph"/>
        <w:numPr>
          <w:ilvl w:val="0"/>
          <w:numId w:val="12"/>
        </w:numPr>
        <w:contextualSpacing w:val="0"/>
      </w:pPr>
      <w:r>
        <w:t>Do you know how to submit the data</w:t>
      </w:r>
      <w:r w:rsidR="006D7D0D">
        <w:t xml:space="preserve"> to Westat</w:t>
      </w:r>
      <w:r>
        <w:t>?</w:t>
      </w:r>
    </w:p>
    <w:p w:rsidR="006C1821" w:rsidP="006C1821" w:rsidRDefault="00F029B4" w14:paraId="4A40F4BB" w14:textId="6CE29E56">
      <w:pPr>
        <w:ind w:left="720"/>
        <w:rPr>
          <w:color w:val="FF0000"/>
        </w:rPr>
      </w:pPr>
      <w:sdt>
        <w:sdtPr>
          <w:id w:val="1339584826"/>
          <w14:checkbox>
            <w14:checked w14:val="0"/>
            <w14:checkedState w14:font="MS Gothic" w14:val="2612"/>
            <w14:uncheckedState w14:font="MS Gothic" w14:val="2610"/>
          </w14:checkbox>
        </w:sdtPr>
        <w:sdtEndPr/>
        <w:sdtContent>
          <w:r w:rsidR="006C1821">
            <w:rPr>
              <w:rFonts w:hint="eastAsia" w:ascii="MS Gothic" w:hAnsi="MS Gothic" w:eastAsia="MS Gothic"/>
            </w:rPr>
            <w:t>☐</w:t>
          </w:r>
        </w:sdtContent>
      </w:sdt>
      <w:r w:rsidR="006C1821">
        <w:t xml:space="preserve"> </w:t>
      </w:r>
      <w:r w:rsidRPr="00320022" w:rsidR="006C1821">
        <w:rPr>
          <w:b/>
          <w:bCs/>
        </w:rPr>
        <w:t xml:space="preserve">YES </w:t>
      </w:r>
      <w:r w:rsidR="006C1821">
        <w:rPr>
          <w:color w:val="FF0000"/>
        </w:rPr>
        <w:t xml:space="preserve">(GO TO QUESTION </w:t>
      </w:r>
      <w:r w:rsidR="00F5457C">
        <w:rPr>
          <w:color w:val="FF0000"/>
        </w:rPr>
        <w:t>9</w:t>
      </w:r>
      <w:r w:rsidRPr="003E10F0" w:rsidR="006C1821">
        <w:rPr>
          <w:color w:val="FF0000"/>
        </w:rPr>
        <w:t>)</w:t>
      </w:r>
    </w:p>
    <w:p w:rsidRPr="00E60390" w:rsidR="006C1821" w:rsidP="006C1821" w:rsidRDefault="00F029B4" w14:paraId="38F99023" w14:textId="2CC0C0CA">
      <w:pPr>
        <w:ind w:left="720"/>
        <w:rPr>
          <w:color w:val="FF0000"/>
        </w:rPr>
      </w:pPr>
      <w:sdt>
        <w:sdtPr>
          <w:id w:val="545880403"/>
          <w14:checkbox>
            <w14:checked w14:val="0"/>
            <w14:checkedState w14:font="MS Gothic" w14:val="2612"/>
            <w14:uncheckedState w14:font="MS Gothic" w14:val="2610"/>
          </w14:checkbox>
        </w:sdtPr>
        <w:sdtEndPr/>
        <w:sdtContent>
          <w:r w:rsidR="006C1821">
            <w:rPr>
              <w:rFonts w:hint="eastAsia" w:ascii="MS Gothic" w:hAnsi="MS Gothic" w:eastAsia="MS Gothic"/>
            </w:rPr>
            <w:t>☐</w:t>
          </w:r>
        </w:sdtContent>
      </w:sdt>
      <w:r w:rsidR="006C1821">
        <w:t xml:space="preserve"> </w:t>
      </w:r>
      <w:r w:rsidRPr="00320022" w:rsidR="006C1821">
        <w:rPr>
          <w:b/>
          <w:bCs/>
        </w:rPr>
        <w:t>NO</w:t>
      </w:r>
      <w:r w:rsidRPr="00392F2B" w:rsidR="006C1821">
        <w:t xml:space="preserve"> </w:t>
      </w:r>
      <w:r w:rsidRPr="00E60390" w:rsidR="006C1821">
        <w:rPr>
          <w:color w:val="FF0000"/>
        </w:rPr>
        <w:t>(Interviewer describes email or website submission of data and provides link</w:t>
      </w:r>
      <w:r w:rsidRPr="00E60390" w:rsidR="00A20510">
        <w:rPr>
          <w:color w:val="FF0000"/>
        </w:rPr>
        <w:t>s to both</w:t>
      </w:r>
      <w:r w:rsidRPr="00E60390" w:rsidR="006C1821">
        <w:rPr>
          <w:color w:val="FF0000"/>
        </w:rPr>
        <w:t xml:space="preserve">). </w:t>
      </w:r>
    </w:p>
    <w:p w:rsidR="00713A5E" w:rsidP="00713A5E" w:rsidRDefault="00713A5E" w14:paraId="6ACD4874" w14:textId="55A71708">
      <w:pPr>
        <w:pStyle w:val="ListParagraph"/>
        <w:numPr>
          <w:ilvl w:val="0"/>
          <w:numId w:val="12"/>
        </w:numPr>
        <w:contextualSpacing w:val="0"/>
      </w:pPr>
      <w:r>
        <w:t>Do you have any other questions about submitting the data?</w:t>
      </w:r>
    </w:p>
    <w:p w:rsidR="00713A5E" w:rsidP="00713A5E" w:rsidRDefault="00F029B4" w14:paraId="6061895E" w14:textId="69D3BCEA">
      <w:pPr>
        <w:ind w:left="720"/>
        <w:rPr>
          <w:color w:val="FF0000"/>
        </w:rPr>
      </w:pPr>
      <w:sdt>
        <w:sdtPr>
          <w:id w:val="999700170"/>
          <w14:checkbox>
            <w14:checked w14:val="0"/>
            <w14:checkedState w14:font="MS Gothic" w14:val="2612"/>
            <w14:uncheckedState w14:font="MS Gothic" w14:val="2610"/>
          </w14:checkbox>
        </w:sdtPr>
        <w:sdtEndPr/>
        <w:sdtContent>
          <w:r w:rsidR="00713A5E">
            <w:rPr>
              <w:rFonts w:hint="eastAsia" w:ascii="MS Gothic" w:hAnsi="MS Gothic" w:eastAsia="MS Gothic"/>
            </w:rPr>
            <w:t>☐</w:t>
          </w:r>
        </w:sdtContent>
      </w:sdt>
      <w:r w:rsidR="00713A5E">
        <w:t xml:space="preserve"> </w:t>
      </w:r>
      <w:r w:rsidRPr="00320022" w:rsidR="00713A5E">
        <w:rPr>
          <w:b/>
          <w:bCs/>
        </w:rPr>
        <w:t xml:space="preserve">YES </w:t>
      </w:r>
      <w:r w:rsidRPr="0059367B" w:rsidR="00713A5E">
        <w:rPr>
          <w:bCs/>
        </w:rPr>
        <w:t>Please explain how we may assist</w:t>
      </w:r>
      <w:r w:rsidR="00713A5E">
        <w:rPr>
          <w:b/>
          <w:bCs/>
        </w:rPr>
        <w:t xml:space="preserve"> </w:t>
      </w:r>
      <w:r w:rsidR="00713A5E">
        <w:t>(OPEN-ENDED</w:t>
      </w:r>
      <w:proofErr w:type="gramStart"/>
      <w:r w:rsidR="00713A5E">
        <w:t>)_</w:t>
      </w:r>
      <w:proofErr w:type="gramEnd"/>
      <w:r w:rsidR="00713A5E">
        <w:t>________</w:t>
      </w:r>
    </w:p>
    <w:p w:rsidR="00713A5E" w:rsidRDefault="00F029B4" w14:paraId="01EBC832" w14:textId="4E1F20C7">
      <w:pPr>
        <w:ind w:left="720"/>
      </w:pPr>
      <w:sdt>
        <w:sdtPr>
          <w:id w:val="1001400961"/>
          <w14:checkbox>
            <w14:checked w14:val="0"/>
            <w14:checkedState w14:font="MS Gothic" w14:val="2612"/>
            <w14:uncheckedState w14:font="MS Gothic" w14:val="2610"/>
          </w14:checkbox>
        </w:sdtPr>
        <w:sdtEndPr/>
        <w:sdtContent>
          <w:r w:rsidR="00713A5E">
            <w:rPr>
              <w:rFonts w:hint="eastAsia" w:ascii="MS Gothic" w:hAnsi="MS Gothic" w:eastAsia="MS Gothic"/>
            </w:rPr>
            <w:t>☐</w:t>
          </w:r>
        </w:sdtContent>
      </w:sdt>
      <w:r w:rsidR="00713A5E">
        <w:t xml:space="preserve"> </w:t>
      </w:r>
      <w:r w:rsidRPr="00320022" w:rsidR="00713A5E">
        <w:rPr>
          <w:b/>
          <w:bCs/>
        </w:rPr>
        <w:t>NO</w:t>
      </w:r>
      <w:r w:rsidRPr="00392F2B" w:rsidR="00713A5E">
        <w:t xml:space="preserve"> </w:t>
      </w:r>
    </w:p>
    <w:p w:rsidR="0059367B" w:rsidP="0059367B" w:rsidRDefault="0059367B" w14:paraId="592E9A53" w14:textId="1A1FC5C5">
      <w:pPr>
        <w:rPr>
          <w:color w:val="FF0000"/>
        </w:rPr>
      </w:pPr>
      <w:r>
        <w:t xml:space="preserve">As a reminder, please submit the data in an </w:t>
      </w:r>
      <w:r w:rsidRPr="006D7D0D">
        <w:t>Excel (or other editable format) file</w:t>
      </w:r>
      <w:r>
        <w:t xml:space="preserve">. Thank you for your time. </w:t>
      </w:r>
    </w:p>
    <w:p w:rsidRPr="008010DE" w:rsidR="00AD2B2D" w:rsidP="0059367B" w:rsidRDefault="00E60390" w14:paraId="7F5CAA3C" w14:textId="736D1BC8">
      <w:pPr>
        <w:rPr>
          <w:color w:val="000000" w:themeColor="text1"/>
        </w:rPr>
      </w:pPr>
      <w:r w:rsidRPr="00E60390">
        <w:rPr>
          <w:color w:val="FF0000"/>
        </w:rPr>
        <w:t>GO TO SECTION C</w:t>
      </w:r>
      <w:r w:rsidRPr="00E60390" w:rsidR="00A87CBA">
        <w:rPr>
          <w:color w:val="FF0000"/>
        </w:rPr>
        <w:t>.</w:t>
      </w:r>
    </w:p>
    <w:p w:rsidRPr="00781E65" w:rsidR="00E44444" w:rsidP="0059367B" w:rsidRDefault="00CF5637" w14:paraId="7F1D4642" w14:textId="3BCFC430">
      <w:pPr>
        <w:pStyle w:val="Heading1"/>
        <w:spacing w:after="160"/>
      </w:pPr>
      <w:r>
        <w:lastRenderedPageBreak/>
        <w:t xml:space="preserve">C. </w:t>
      </w:r>
      <w:r w:rsidRPr="00781E65" w:rsidR="00025EAB">
        <w:t xml:space="preserve">Reminder and Thank You </w:t>
      </w:r>
    </w:p>
    <w:p w:rsidR="00781E65" w:rsidP="00E60390" w:rsidRDefault="00FF00FC" w14:paraId="52701138" w14:textId="5393EFF8">
      <w:pPr>
        <w:spacing w:after="0" w:line="240" w:lineRule="auto"/>
      </w:pPr>
      <w:r w:rsidRPr="00695D26">
        <w:rPr>
          <w:rFonts w:cstheme="minorHAnsi"/>
        </w:rPr>
        <w:t>I</w:t>
      </w:r>
      <w:r w:rsidRPr="00695D26" w:rsidR="00025EAB">
        <w:rPr>
          <w:rFonts w:cstheme="minorHAnsi"/>
        </w:rPr>
        <w:t xml:space="preserve"> encourage you to </w:t>
      </w:r>
      <w:r w:rsidR="00F86EC4">
        <w:rPr>
          <w:rFonts w:cstheme="minorHAnsi"/>
        </w:rPr>
        <w:t xml:space="preserve">submit the data </w:t>
      </w:r>
      <w:r w:rsidRPr="00695D26" w:rsidR="00025EAB">
        <w:rPr>
          <w:rFonts w:cstheme="minorHAnsi"/>
        </w:rPr>
        <w:t xml:space="preserve">by </w:t>
      </w:r>
      <w:r w:rsidR="00F86EC4">
        <w:rPr>
          <w:rFonts w:cstheme="minorHAnsi"/>
        </w:rPr>
        <w:t>[date]</w:t>
      </w:r>
      <w:r w:rsidRPr="00695D26" w:rsidR="00025EAB">
        <w:rPr>
          <w:rFonts w:cstheme="minorHAnsi"/>
        </w:rPr>
        <w:t xml:space="preserve">. </w:t>
      </w:r>
      <w:r w:rsidR="00AE3DE1">
        <w:rPr>
          <w:rFonts w:cstheme="minorHAnsi"/>
        </w:rPr>
        <w:t xml:space="preserve">This request should not take more </w:t>
      </w:r>
      <w:r w:rsidRPr="00D916F4" w:rsidR="00AE3DE1">
        <w:rPr>
          <w:rFonts w:cstheme="minorHAnsi"/>
        </w:rPr>
        <w:t xml:space="preserve">than 20 minutes.  </w:t>
      </w:r>
      <w:r w:rsidRPr="00D916F4" w:rsidR="00286F9F">
        <w:rPr>
          <w:rFonts w:cstheme="minorHAnsi"/>
        </w:rPr>
        <w:t>If you</w:t>
      </w:r>
      <w:r w:rsidR="00286F9F">
        <w:rPr>
          <w:rFonts w:cstheme="minorHAnsi"/>
        </w:rPr>
        <w:t xml:space="preserve"> have any questions </w:t>
      </w:r>
      <w:r w:rsidR="00E60390">
        <w:rPr>
          <w:rFonts w:cstheme="minorHAnsi"/>
        </w:rPr>
        <w:t xml:space="preserve">while compiling the data </w:t>
      </w:r>
      <w:r w:rsidR="00286F9F">
        <w:rPr>
          <w:rFonts w:cstheme="minorHAnsi"/>
        </w:rPr>
        <w:t xml:space="preserve">you may call the study’s Technical Assistance Center (TAC) toll-free at XXX-XXX-XXXX, or email </w:t>
      </w:r>
      <w:hyperlink w:history="1" r:id="rId10">
        <w:r w:rsidRPr="001619A6" w:rsidR="00286F9F">
          <w:rPr>
            <w:rStyle w:val="Hyperlink"/>
            <w:rFonts w:ascii="Franklin Gothic Book" w:hAnsi="Franklin Gothic Book"/>
          </w:rPr>
          <w:t>PurchaseStudy@westat.</w:t>
        </w:r>
        <w:r w:rsidRPr="00286F9F" w:rsidR="00286F9F">
          <w:rPr>
            <w:rStyle w:val="Hyperlink"/>
            <w:rFonts w:ascii="Franklin Gothic Book" w:hAnsi="Franklin Gothic Book"/>
            <w:u w:val="none"/>
          </w:rPr>
          <w:t>com</w:t>
        </w:r>
      </w:hyperlink>
      <w:r w:rsidR="00286F9F">
        <w:rPr>
          <w:rStyle w:val="Hyperlink"/>
          <w:rFonts w:ascii="Franklin Gothic Book" w:hAnsi="Franklin Gothic Book"/>
          <w:u w:val="none"/>
        </w:rPr>
        <w:t>.</w:t>
      </w:r>
      <w:r w:rsidRPr="00E60390" w:rsidR="00E60390">
        <w:rPr>
          <w:rFonts w:ascii="Franklin Gothic Book" w:hAnsi="Franklin Gothic Book" w:cs="Times New Roman"/>
        </w:rPr>
        <w:t xml:space="preserve"> </w:t>
      </w:r>
      <w:r w:rsidRPr="00E60390" w:rsidR="00E60390">
        <w:rPr>
          <w:rFonts w:cstheme="minorHAnsi"/>
        </w:rPr>
        <w:t xml:space="preserve">The TAC is available weekdays from 9am to 4pm EST and the message line is available 24/7, with responses provided the following </w:t>
      </w:r>
      <w:r w:rsidR="00215460">
        <w:rPr>
          <w:rFonts w:cstheme="minorHAnsi"/>
        </w:rPr>
        <w:t xml:space="preserve">business </w:t>
      </w:r>
      <w:r w:rsidRPr="00E60390" w:rsidR="00E60390">
        <w:rPr>
          <w:rFonts w:cstheme="minorHAnsi"/>
        </w:rPr>
        <w:t>day.</w:t>
      </w:r>
      <w:r w:rsidR="00E60390">
        <w:rPr>
          <w:rFonts w:ascii="Franklin Gothic Book" w:hAnsi="Franklin Gothic Book" w:cs="Times New Roman"/>
        </w:rPr>
        <w:t xml:space="preserve"> </w:t>
      </w:r>
      <w:r w:rsidRPr="00781E65" w:rsidR="00025EAB">
        <w:t>Thank you for your time.</w:t>
      </w:r>
      <w:r w:rsidR="00CF5637">
        <w:t xml:space="preserve"> </w:t>
      </w:r>
      <w:r w:rsidRPr="00EE6FFD" w:rsidR="00CF5637">
        <w:rPr>
          <w:color w:val="FF0000"/>
        </w:rPr>
        <w:t>END OF CALL.</w:t>
      </w:r>
    </w:p>
    <w:p w:rsidR="00781E65" w:rsidP="00781E65" w:rsidRDefault="00B3040C" w14:paraId="0C436D11" w14:textId="6910F2C8">
      <w:pPr>
        <w:pStyle w:val="Heading1"/>
      </w:pPr>
      <w:r>
        <w:t>D</w:t>
      </w:r>
      <w:r w:rsidR="006E5FE9">
        <w:t>. VOICEMAIL</w:t>
      </w:r>
      <w:r w:rsidRPr="00781E65" w:rsidR="00025EAB">
        <w:t xml:space="preserve"> SCRIPT</w:t>
      </w:r>
    </w:p>
    <w:p w:rsidRPr="00EE6FFD" w:rsidR="003D574C" w:rsidP="009F709F" w:rsidRDefault="00025EAB" w14:paraId="784F7432" w14:textId="1DF40794">
      <w:pPr>
        <w:rPr>
          <w:sz w:val="18"/>
          <w:szCs w:val="18"/>
        </w:rPr>
      </w:pPr>
      <w:r w:rsidRPr="00781E65">
        <w:t xml:space="preserve">Hello, I’m </w:t>
      </w:r>
      <w:r w:rsidRPr="00320022" w:rsidR="0068190B">
        <w:rPr>
          <w:b/>
          <w:bCs/>
        </w:rPr>
        <w:t>[</w:t>
      </w:r>
      <w:r w:rsidRPr="00320022" w:rsidR="001B57DF">
        <w:rPr>
          <w:b/>
          <w:bCs/>
        </w:rPr>
        <w:t>YOUR NAME</w:t>
      </w:r>
      <w:r w:rsidRPr="00320022" w:rsidR="0068190B">
        <w:rPr>
          <w:b/>
          <w:bCs/>
        </w:rPr>
        <w:t>]</w:t>
      </w:r>
      <w:r w:rsidRPr="00781E65">
        <w:t xml:space="preserve">. I’m calling from </w:t>
      </w:r>
      <w:r w:rsidR="00695D26">
        <w:t>Westat</w:t>
      </w:r>
      <w:r w:rsidRPr="00781E65">
        <w:t xml:space="preserve"> </w:t>
      </w:r>
      <w:r w:rsidR="0030465E">
        <w:t xml:space="preserve">with regards to </w:t>
      </w:r>
      <w:r w:rsidR="0059367B">
        <w:t xml:space="preserve">the </w:t>
      </w:r>
      <w:r w:rsidR="003209CC">
        <w:t xml:space="preserve">U.S. Department of Agriculture’s </w:t>
      </w:r>
      <w:r w:rsidRPr="002432F0" w:rsidR="00695D26">
        <w:t>School Food Purchase Study</w:t>
      </w:r>
      <w:r w:rsidR="003209CC">
        <w:t xml:space="preserve">. </w:t>
      </w:r>
      <w:r w:rsidR="0030465E">
        <w:t xml:space="preserve">We noticed that you have not yet provided the study team with the data </w:t>
      </w:r>
      <w:r w:rsidR="003209CC">
        <w:t>on USDA foods for selected SFAs.</w:t>
      </w:r>
      <w:r w:rsidR="0030465E">
        <w:t xml:space="preserve"> We hope you are able to submit the files this week</w:t>
      </w:r>
      <w:r w:rsidRPr="00781E65">
        <w:t xml:space="preserve">. </w:t>
      </w:r>
      <w:r w:rsidR="00AE3DE1">
        <w:rPr>
          <w:rFonts w:cstheme="minorHAnsi"/>
        </w:rPr>
        <w:t xml:space="preserve">This request should not take more </w:t>
      </w:r>
      <w:r w:rsidRPr="00D916F4" w:rsidR="00AE3DE1">
        <w:rPr>
          <w:rFonts w:cstheme="minorHAnsi"/>
        </w:rPr>
        <w:t xml:space="preserve">than 20 minutes.  </w:t>
      </w:r>
      <w:r w:rsidRPr="00D916F4">
        <w:t>If you have</w:t>
      </w:r>
      <w:r w:rsidRPr="00781E65">
        <w:t xml:space="preserve"> not received the email with </w:t>
      </w:r>
      <w:r w:rsidR="00504543">
        <w:t xml:space="preserve">the </w:t>
      </w:r>
      <w:r w:rsidR="00AE3DE1">
        <w:t>request</w:t>
      </w:r>
      <w:r w:rsidRPr="00781E65">
        <w:t xml:space="preserve">, or have any questions or concerns about </w:t>
      </w:r>
      <w:r w:rsidR="00504543">
        <w:t>what is required</w:t>
      </w:r>
      <w:r w:rsidRPr="00781E65">
        <w:t xml:space="preserve">, </w:t>
      </w:r>
      <w:r w:rsidRPr="00A53144" w:rsidR="00A53144">
        <w:t xml:space="preserve">please contact </w:t>
      </w:r>
      <w:r w:rsidR="009015EB">
        <w:t xml:space="preserve">study’s Technical Assistance Center (TAC) </w:t>
      </w:r>
      <w:r w:rsidRPr="00695D26" w:rsidR="00504543">
        <w:rPr>
          <w:rFonts w:cstheme="minorHAnsi"/>
        </w:rPr>
        <w:t xml:space="preserve">by emailing </w:t>
      </w:r>
      <w:hyperlink w:history="1" r:id="rId11">
        <w:r w:rsidRPr="001E2A44" w:rsidR="00F86EC4">
          <w:rPr>
            <w:rStyle w:val="Hyperlink"/>
            <w:rFonts w:cstheme="minorHAnsi"/>
          </w:rPr>
          <w:t>PurchaseStudy@westat.com</w:t>
        </w:r>
      </w:hyperlink>
      <w:r w:rsidR="0059367B">
        <w:rPr>
          <w:rFonts w:cstheme="minorHAnsi"/>
        </w:rPr>
        <w:t xml:space="preserve">, or </w:t>
      </w:r>
      <w:proofErr w:type="gramStart"/>
      <w:r w:rsidR="0059367B">
        <w:rPr>
          <w:rFonts w:cstheme="minorHAnsi"/>
        </w:rPr>
        <w:t xml:space="preserve">calling </w:t>
      </w:r>
      <w:r w:rsidR="003209CC">
        <w:rPr>
          <w:rFonts w:cstheme="minorHAnsi"/>
        </w:rPr>
        <w:t xml:space="preserve"> XXX</w:t>
      </w:r>
      <w:proofErr w:type="gramEnd"/>
      <w:r w:rsidR="003209CC">
        <w:rPr>
          <w:rFonts w:cstheme="minorHAnsi"/>
        </w:rPr>
        <w:t>-XXX-XXXX.</w:t>
      </w:r>
      <w:r w:rsidR="0059367B">
        <w:rPr>
          <w:rFonts w:cstheme="minorHAnsi"/>
        </w:rPr>
        <w:t xml:space="preserve"> </w:t>
      </w:r>
      <w:r w:rsidRPr="00E60390" w:rsidR="00E60390">
        <w:rPr>
          <w:rFonts w:cstheme="minorHAnsi"/>
        </w:rPr>
        <w:t xml:space="preserve">The TAC is available weekdays from 9am to 4pm EST and the message line is available 24/7, with responses provided the following </w:t>
      </w:r>
      <w:r w:rsidR="00215460">
        <w:rPr>
          <w:rFonts w:cstheme="minorHAnsi"/>
        </w:rPr>
        <w:t xml:space="preserve">business </w:t>
      </w:r>
      <w:r w:rsidRPr="00E60390" w:rsidR="00E60390">
        <w:rPr>
          <w:rFonts w:cstheme="minorHAnsi"/>
        </w:rPr>
        <w:t>day.  Thank you</w:t>
      </w:r>
      <w:r w:rsidR="00E60390">
        <w:rPr>
          <w:rFonts w:ascii="Franklin Gothic Book" w:hAnsi="Franklin Gothic Book" w:cs="Times New Roman"/>
        </w:rPr>
        <w:t>.</w:t>
      </w:r>
      <w:r w:rsidR="00E77BC7">
        <w:rPr>
          <w:rFonts w:ascii="Franklin Gothic Book" w:hAnsi="Franklin Gothic Book" w:cs="Times New Roman"/>
        </w:rPr>
        <w:t xml:space="preserve"> </w:t>
      </w:r>
      <w:r w:rsidRPr="00E26CAE" w:rsidR="00CF5637">
        <w:rPr>
          <w:color w:val="FF0000"/>
        </w:rPr>
        <w:t>END OF CALL.</w:t>
      </w:r>
    </w:p>
    <w:p w:rsidRPr="00781E65" w:rsidR="003D574C" w:rsidP="00781E65" w:rsidRDefault="003D574C" w14:paraId="2CB008D4" w14:textId="77777777"/>
    <w:sectPr w:rsidRPr="00781E65" w:rsidR="003D574C" w:rsidSect="0044190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A58DA3" w16cid:durableId="21B70E46"/>
  <w16cid:commentId w16cid:paraId="65D3E81B" w16cid:durableId="21B70EB6"/>
  <w16cid:commentId w16cid:paraId="51CE3D64" w16cid:durableId="21B70F72"/>
  <w16cid:commentId w16cid:paraId="0EE2D7BA" w16cid:durableId="21B7118F"/>
  <w16cid:commentId w16cid:paraId="4904CEA0" w16cid:durableId="21B7110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3288C7" w14:textId="77777777" w:rsidR="00FF7301" w:rsidRDefault="00FF7301" w:rsidP="000C31C0">
      <w:pPr>
        <w:spacing w:after="0" w:line="240" w:lineRule="auto"/>
      </w:pPr>
      <w:r>
        <w:separator/>
      </w:r>
    </w:p>
  </w:endnote>
  <w:endnote w:type="continuationSeparator" w:id="0">
    <w:p w14:paraId="7A343FCC" w14:textId="77777777" w:rsidR="00FF7301" w:rsidRDefault="00FF7301" w:rsidP="000C3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1B1232" w14:textId="77777777" w:rsidR="00F029B4" w:rsidRDefault="00F029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8A721" w14:textId="77777777" w:rsidR="00F029B4" w:rsidRDefault="00F029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45A2B" w14:textId="53F91FDA" w:rsidR="009D5E20" w:rsidRDefault="009D5E20" w:rsidP="009D5E20">
    <w:pPr>
      <w:pBdr>
        <w:top w:val="single" w:sz="4" w:space="1" w:color="auto"/>
        <w:left w:val="single" w:sz="4" w:space="4" w:color="auto"/>
        <w:bottom w:val="single" w:sz="4" w:space="1" w:color="auto"/>
        <w:right w:val="single" w:sz="4" w:space="4" w:color="auto"/>
      </w:pBdr>
      <w:spacing w:after="120"/>
      <w:rPr>
        <w:rFonts w:ascii="Franklin Gothic Book" w:eastAsia="Calibri" w:hAnsi="Franklin Gothic Book" w:cs="Arial"/>
        <w:sz w:val="16"/>
        <w:szCs w:val="16"/>
      </w:rPr>
    </w:pPr>
    <w:r>
      <w:rPr>
        <w:rFonts w:ascii="Franklin Gothic Book" w:eastAsia="Calibri" w:hAnsi="Franklin Gothic Book" w:cs="Arial"/>
        <w:sz w:val="16"/>
        <w:szCs w:val="16"/>
      </w:rPr>
      <w:t>The U.S. Department of Agriculture is conducting this study to obtain updated national estimates of food acquisitions and a description and analysis of food purchase practices of school districts participating in the Federally supported school meal programs. The estimates will provide information on the type, volume and source of foods acquired, the relative importance of USDA Foods, and changes in food composition and cost over time. Participation in this study by individuals is voluntary and the information collected will be used to understand school meal program trends and practices associated with food buying efficiency. According to the Paperwork Reduction Act of 1995, an agency may not conduct or sponsor, and a person is not required to respond to, a collection of information unless it displays a valid OMB control number. The valid OMB control number for this information collection is 0584-0471. The time required to provide this information collection is estimated to average 5 minutes per response, including the time to review instructions, search existing data resources, gather and maintain the data needed, and complete and review the collection of information. Send comments regarding this burden estimate or any other aspect of this collection of information, including suggestions for reducing this burden, to:  U.S. Department of Agriculture, Food and Nutrition Service, Office of Policy Support, 1320 Braddock Place, Alexandria, VA 22314 ATTN: PRA (0584-0471).</w:t>
    </w:r>
  </w:p>
  <w:p w14:paraId="03F66636" w14:textId="77777777" w:rsidR="009D5E20" w:rsidRDefault="009D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B87670" w14:textId="77777777" w:rsidR="00FF7301" w:rsidRDefault="00FF7301" w:rsidP="000C31C0">
      <w:pPr>
        <w:spacing w:after="0" w:line="240" w:lineRule="auto"/>
      </w:pPr>
      <w:r>
        <w:separator/>
      </w:r>
    </w:p>
  </w:footnote>
  <w:footnote w:type="continuationSeparator" w:id="0">
    <w:p w14:paraId="19997E1F" w14:textId="77777777" w:rsidR="00FF7301" w:rsidRDefault="00FF7301" w:rsidP="000C31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2627E" w14:textId="77777777" w:rsidR="00F029B4" w:rsidRDefault="00F029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4A99D" w14:textId="77777777" w:rsidR="00F029B4" w:rsidRDefault="00F029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5"/>
      <w:gridCol w:w="2063"/>
      <w:gridCol w:w="1946"/>
      <w:gridCol w:w="3246"/>
    </w:tblGrid>
    <w:tr w:rsidR="00340D7A" w:rsidRPr="0091322A" w14:paraId="7F1FCCDB" w14:textId="77777777" w:rsidTr="00BB2605">
      <w:tc>
        <w:tcPr>
          <w:tcW w:w="1895" w:type="dxa"/>
          <w:vAlign w:val="center"/>
          <w:hideMark/>
        </w:tcPr>
        <w:p w14:paraId="4B7988FF" w14:textId="77777777" w:rsidR="00340D7A" w:rsidRPr="0091322A" w:rsidRDefault="00340D7A" w:rsidP="00340D7A">
          <w:pPr>
            <w:tabs>
              <w:tab w:val="center" w:pos="4680"/>
              <w:tab w:val="right" w:pos="9360"/>
            </w:tabs>
            <w:jc w:val="center"/>
            <w:rPr>
              <w:color w:val="663300"/>
              <w:sz w:val="24"/>
              <w:szCs w:val="24"/>
            </w:rPr>
          </w:pPr>
          <w:r w:rsidRPr="0091322A">
            <w:rPr>
              <w:rFonts w:ascii="Arial" w:hAnsi="Arial" w:cs="Arial"/>
              <w:noProof/>
              <w:color w:val="0000FF"/>
              <w:sz w:val="24"/>
              <w:szCs w:val="24"/>
            </w:rPr>
            <w:drawing>
              <wp:inline distT="0" distB="0" distL="0" distR="0" wp14:anchorId="0202E4B3" wp14:editId="440C534F">
                <wp:extent cx="713232" cy="448056"/>
                <wp:effectExtent l="0" t="0" r="0" b="9525"/>
                <wp:docPr id="6" name="Picture 6" descr="https://encrypted-tbn3.gstatic.com/images?q=tbn:ANd9GcTSSzR4fM89zKijsx9FM3cB7Oo6t4A9HMNTlKf2RTrFXexyHdEr_FcGPcjFV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ilrp_mut" descr="https://encrypted-tbn3.gstatic.com/images?q=tbn:ANd9GcTSSzR4fM89zKijsx9FM3cB7Oo6t4A9HMNTlKf2RTrFXexyHdEr_FcGPcjFV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3232" cy="448056"/>
                        </a:xfrm>
                        <a:prstGeom prst="rect">
                          <a:avLst/>
                        </a:prstGeom>
                        <a:noFill/>
                        <a:ln>
                          <a:noFill/>
                        </a:ln>
                      </pic:spPr>
                    </pic:pic>
                  </a:graphicData>
                </a:graphic>
              </wp:inline>
            </w:drawing>
          </w:r>
        </w:p>
      </w:tc>
      <w:tc>
        <w:tcPr>
          <w:tcW w:w="2063" w:type="dxa"/>
          <w:vAlign w:val="center"/>
          <w:hideMark/>
        </w:tcPr>
        <w:p w14:paraId="1089751B" w14:textId="77777777" w:rsidR="00340D7A" w:rsidRPr="0091322A" w:rsidRDefault="00340D7A" w:rsidP="00340D7A">
          <w:pPr>
            <w:tabs>
              <w:tab w:val="center" w:pos="4680"/>
              <w:tab w:val="right" w:pos="9360"/>
            </w:tabs>
            <w:jc w:val="center"/>
            <w:rPr>
              <w:color w:val="663300"/>
              <w:sz w:val="24"/>
              <w:szCs w:val="24"/>
            </w:rPr>
          </w:pPr>
          <w:r w:rsidRPr="0091322A">
            <w:rPr>
              <w:rFonts w:ascii="Times New Roman" w:hAnsi="Times New Roman"/>
              <w:noProof/>
              <w:color w:val="663300"/>
              <w:sz w:val="24"/>
              <w:szCs w:val="24"/>
            </w:rPr>
            <w:drawing>
              <wp:inline distT="0" distB="0" distL="0" distR="0" wp14:anchorId="27E4E4F4" wp14:editId="13303AA9">
                <wp:extent cx="795528" cy="365760"/>
                <wp:effectExtent l="0" t="0" r="5080" b="0"/>
                <wp:docPr id="5" name="Picture 5" descr="West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esta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95528" cy="365760"/>
                        </a:xfrm>
                        <a:prstGeom prst="rect">
                          <a:avLst/>
                        </a:prstGeom>
                        <a:noFill/>
                        <a:ln>
                          <a:noFill/>
                        </a:ln>
                      </pic:spPr>
                    </pic:pic>
                  </a:graphicData>
                </a:graphic>
              </wp:inline>
            </w:drawing>
          </w:r>
        </w:p>
      </w:tc>
      <w:tc>
        <w:tcPr>
          <w:tcW w:w="1946" w:type="dxa"/>
          <w:vAlign w:val="center"/>
          <w:hideMark/>
        </w:tcPr>
        <w:p w14:paraId="045E57D1" w14:textId="77777777" w:rsidR="00340D7A" w:rsidRPr="0091322A" w:rsidRDefault="00340D7A" w:rsidP="00340D7A">
          <w:pPr>
            <w:tabs>
              <w:tab w:val="center" w:pos="4680"/>
              <w:tab w:val="right" w:pos="9360"/>
            </w:tabs>
            <w:jc w:val="center"/>
            <w:rPr>
              <w:color w:val="663300"/>
              <w:sz w:val="24"/>
              <w:szCs w:val="24"/>
            </w:rPr>
          </w:pPr>
        </w:p>
      </w:tc>
      <w:tc>
        <w:tcPr>
          <w:tcW w:w="2736" w:type="dxa"/>
          <w:vAlign w:val="center"/>
          <w:hideMark/>
        </w:tcPr>
        <w:p w14:paraId="325B9996" w14:textId="77777777" w:rsidR="00340D7A" w:rsidRPr="0091322A" w:rsidRDefault="00340D7A" w:rsidP="00340D7A">
          <w:pPr>
            <w:tabs>
              <w:tab w:val="center" w:pos="4680"/>
              <w:tab w:val="right" w:pos="9360"/>
            </w:tabs>
            <w:jc w:val="center"/>
            <w:rPr>
              <w:color w:val="663300"/>
              <w:sz w:val="24"/>
              <w:szCs w:val="24"/>
            </w:rPr>
          </w:pPr>
          <w:r w:rsidRPr="0091322A">
            <w:rPr>
              <w:noProof/>
            </w:rPr>
            <mc:AlternateContent>
              <mc:Choice Requires="wps">
                <w:drawing>
                  <wp:anchor distT="45720" distB="45720" distL="114300" distR="114300" simplePos="0" relativeHeight="251659264" behindDoc="0" locked="0" layoutInCell="1" allowOverlap="1" wp14:anchorId="3C472CF4" wp14:editId="11945207">
                    <wp:simplePos x="0" y="0"/>
                    <wp:positionH relativeFrom="column">
                      <wp:posOffset>64770</wp:posOffset>
                    </wp:positionH>
                    <wp:positionV relativeFrom="paragraph">
                      <wp:posOffset>90805</wp:posOffset>
                    </wp:positionV>
                    <wp:extent cx="1895475" cy="485775"/>
                    <wp:effectExtent l="0" t="0" r="28575" b="2857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5475" cy="485775"/>
                            </a:xfrm>
                            <a:prstGeom prst="rect">
                              <a:avLst/>
                            </a:prstGeom>
                            <a:solidFill>
                              <a:srgbClr val="FFFFFF"/>
                            </a:solidFill>
                            <a:ln w="9525">
                              <a:solidFill>
                                <a:srgbClr val="000000"/>
                              </a:solidFill>
                              <a:miter lim="800000"/>
                              <a:headEnd/>
                              <a:tailEnd/>
                            </a:ln>
                          </wps:spPr>
                          <wps:txbx>
                            <w:txbxContent>
                              <w:p w14:paraId="6B2EE222" w14:textId="77777777" w:rsidR="00340D7A" w:rsidRPr="006F3016" w:rsidRDefault="00340D7A" w:rsidP="00340D7A">
                                <w:pPr>
                                  <w:rPr>
                                    <w:rFonts w:cstheme="minorHAnsi"/>
                                    <w:sz w:val="16"/>
                                    <w:szCs w:val="16"/>
                                  </w:rPr>
                                </w:pPr>
                                <w:r w:rsidRPr="006F3016">
                                  <w:rPr>
                                    <w:rFonts w:cstheme="minorHAnsi"/>
                                    <w:sz w:val="16"/>
                                    <w:szCs w:val="16"/>
                                  </w:rPr>
                                  <w:t xml:space="preserve">OMB Control No: </w:t>
                                </w:r>
                                <w:r w:rsidRPr="006F3016">
                                  <w:rPr>
                                    <w:rFonts w:eastAsia="Times New Roman" w:cstheme="minorHAnsi"/>
                                    <w:sz w:val="16"/>
                                    <w:szCs w:val="16"/>
                                  </w:rPr>
                                  <w:t>0584-0471</w:t>
                                </w:r>
                              </w:p>
                              <w:p w14:paraId="7C0B7D93" w14:textId="3898245E" w:rsidR="00340D7A" w:rsidRDefault="00340D7A" w:rsidP="00340D7A">
                                <w:pPr>
                                  <w:rPr>
                                    <w:rFonts w:ascii="Arial" w:hAnsi="Arial" w:cs="Arial"/>
                                    <w:sz w:val="20"/>
                                    <w:szCs w:val="20"/>
                                  </w:rPr>
                                </w:pPr>
                                <w:r w:rsidRPr="006F3016">
                                  <w:rPr>
                                    <w:rFonts w:cstheme="minorHAnsi"/>
                                    <w:sz w:val="16"/>
                                    <w:szCs w:val="16"/>
                                  </w:rPr>
                                  <w:t>Expiration Date: XX/XX/20XX</w:t>
                                </w:r>
                                <w:bookmarkStart w:id="4" w:name="_GoBack"/>
                                <w:bookmarkEnd w:id="4"/>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472CF4" id="_x0000_t202" coordsize="21600,21600" o:spt="202" path="m,l,21600r21600,l21600,xe">
                    <v:stroke joinstyle="miter"/>
                    <v:path gradientshapeok="t" o:connecttype="rect"/>
                  </v:shapetype>
                  <v:shape id="Text Box 7" o:spid="_x0000_s1026" type="#_x0000_t202" style="position:absolute;left:0;text-align:left;margin-left:5.1pt;margin-top:7.15pt;width:149.25pt;height:38.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">
                    <v:textbox>
                      <w:txbxContent>
                        <w:p w14:paraId="6B2EE222" w14:textId="77777777" w:rsidR="00340D7A" w:rsidRPr="006F3016" w:rsidRDefault="00340D7A" w:rsidP="00340D7A">
                          <w:pPr>
                            <w:rPr>
                              <w:rFonts w:cstheme="minorHAnsi"/>
                              <w:sz w:val="16"/>
                              <w:szCs w:val="16"/>
                            </w:rPr>
                          </w:pPr>
                          <w:r w:rsidRPr="006F3016">
                            <w:rPr>
                              <w:rFonts w:cstheme="minorHAnsi"/>
                              <w:sz w:val="16"/>
                              <w:szCs w:val="16"/>
                            </w:rPr>
                            <w:t xml:space="preserve">OMB Control No: </w:t>
                          </w:r>
                          <w:r w:rsidRPr="006F3016">
                            <w:rPr>
                              <w:rFonts w:eastAsia="Times New Roman" w:cstheme="minorHAnsi"/>
                              <w:sz w:val="16"/>
                              <w:szCs w:val="16"/>
                            </w:rPr>
                            <w:t>0584-0471</w:t>
                          </w:r>
                        </w:p>
                        <w:p w14:paraId="7C0B7D93" w14:textId="3898245E" w:rsidR="00340D7A" w:rsidRDefault="00340D7A" w:rsidP="00340D7A">
                          <w:pPr>
                            <w:rPr>
                              <w:rFonts w:ascii="Arial" w:hAnsi="Arial" w:cs="Arial"/>
                              <w:sz w:val="20"/>
                              <w:szCs w:val="20"/>
                            </w:rPr>
                          </w:pPr>
                          <w:r w:rsidRPr="006F3016">
                            <w:rPr>
                              <w:rFonts w:cstheme="minorHAnsi"/>
                              <w:sz w:val="16"/>
                              <w:szCs w:val="16"/>
                            </w:rPr>
                            <w:t>Expiration Date: XX/XX/20XX</w:t>
                          </w:r>
                          <w:bookmarkStart w:id="5" w:name="_GoBack"/>
                          <w:bookmarkEnd w:id="5"/>
                        </w:p>
                      </w:txbxContent>
                    </v:textbox>
                    <w10:wrap type="square"/>
                  </v:shape>
                </w:pict>
              </mc:Fallback>
            </mc:AlternateContent>
          </w:r>
        </w:p>
      </w:tc>
    </w:tr>
  </w:tbl>
  <w:p w14:paraId="58F2048C" w14:textId="76AFE64B" w:rsidR="007D6424" w:rsidRPr="009D2574" w:rsidRDefault="00340D7A" w:rsidP="00340D7A">
    <w:pPr>
      <w:jc w:val="right"/>
      <w:rPr>
        <w:sz w:val="20"/>
      </w:rPr>
    </w:pPr>
    <w:r>
      <w:tab/>
    </w:r>
    <w:r>
      <w:tab/>
    </w:r>
    <w:r w:rsidR="007D6424">
      <w:tab/>
    </w:r>
  </w:p>
  <w:p w14:paraId="3B9CC1E9" w14:textId="41684A2A" w:rsidR="007D6424" w:rsidRDefault="007D6424" w:rsidP="00340D7A">
    <w:pPr>
      <w:pStyle w:val="Header"/>
      <w:tabs>
        <w:tab w:val="clear" w:pos="4680"/>
        <w:tab w:val="clear" w:pos="9360"/>
        <w:tab w:val="left" w:pos="867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0F62FC"/>
    <w:multiLevelType w:val="hybridMultilevel"/>
    <w:tmpl w:val="3A4E0ED6"/>
    <w:lvl w:ilvl="0" w:tplc="8D649A94">
      <w:start w:val="1"/>
      <w:numFmt w:val="upperLetter"/>
      <w:lvlText w:val="%1."/>
      <w:lvlJc w:val="left"/>
      <w:pPr>
        <w:ind w:left="1252" w:hanging="432"/>
      </w:pPr>
      <w:rPr>
        <w:rFonts w:hint="default"/>
        <w:spacing w:val="-3"/>
        <w:w w:val="99"/>
        <w:u w:val="thick" w:color="B5082E"/>
      </w:rPr>
    </w:lvl>
    <w:lvl w:ilvl="1" w:tplc="B74444C6">
      <w:numFmt w:val="bullet"/>
      <w:lvlText w:val="•"/>
      <w:lvlJc w:val="left"/>
      <w:pPr>
        <w:ind w:left="2164" w:hanging="432"/>
      </w:pPr>
      <w:rPr>
        <w:rFonts w:hint="default"/>
      </w:rPr>
    </w:lvl>
    <w:lvl w:ilvl="2" w:tplc="AB58E304">
      <w:numFmt w:val="bullet"/>
      <w:lvlText w:val="•"/>
      <w:lvlJc w:val="left"/>
      <w:pPr>
        <w:ind w:left="3068" w:hanging="432"/>
      </w:pPr>
      <w:rPr>
        <w:rFonts w:hint="default"/>
      </w:rPr>
    </w:lvl>
    <w:lvl w:ilvl="3" w:tplc="C2002292">
      <w:numFmt w:val="bullet"/>
      <w:lvlText w:val="•"/>
      <w:lvlJc w:val="left"/>
      <w:pPr>
        <w:ind w:left="3972" w:hanging="432"/>
      </w:pPr>
      <w:rPr>
        <w:rFonts w:hint="default"/>
      </w:rPr>
    </w:lvl>
    <w:lvl w:ilvl="4" w:tplc="BAD88070">
      <w:numFmt w:val="bullet"/>
      <w:lvlText w:val="•"/>
      <w:lvlJc w:val="left"/>
      <w:pPr>
        <w:ind w:left="4876" w:hanging="432"/>
      </w:pPr>
      <w:rPr>
        <w:rFonts w:hint="default"/>
      </w:rPr>
    </w:lvl>
    <w:lvl w:ilvl="5" w:tplc="B2AC1F26">
      <w:numFmt w:val="bullet"/>
      <w:lvlText w:val="•"/>
      <w:lvlJc w:val="left"/>
      <w:pPr>
        <w:ind w:left="5780" w:hanging="432"/>
      </w:pPr>
      <w:rPr>
        <w:rFonts w:hint="default"/>
      </w:rPr>
    </w:lvl>
    <w:lvl w:ilvl="6" w:tplc="4CB8C818">
      <w:numFmt w:val="bullet"/>
      <w:lvlText w:val="•"/>
      <w:lvlJc w:val="left"/>
      <w:pPr>
        <w:ind w:left="6684" w:hanging="432"/>
      </w:pPr>
      <w:rPr>
        <w:rFonts w:hint="default"/>
      </w:rPr>
    </w:lvl>
    <w:lvl w:ilvl="7" w:tplc="BBD6932E">
      <w:numFmt w:val="bullet"/>
      <w:lvlText w:val="•"/>
      <w:lvlJc w:val="left"/>
      <w:pPr>
        <w:ind w:left="7588" w:hanging="432"/>
      </w:pPr>
      <w:rPr>
        <w:rFonts w:hint="default"/>
      </w:rPr>
    </w:lvl>
    <w:lvl w:ilvl="8" w:tplc="F26EEBE6">
      <w:numFmt w:val="bullet"/>
      <w:lvlText w:val="•"/>
      <w:lvlJc w:val="left"/>
      <w:pPr>
        <w:ind w:left="8492" w:hanging="432"/>
      </w:pPr>
      <w:rPr>
        <w:rFonts w:hint="default"/>
      </w:rPr>
    </w:lvl>
  </w:abstractNum>
  <w:abstractNum w:abstractNumId="1" w15:restartNumberingAfterBreak="0">
    <w:nsid w:val="28CF36D1"/>
    <w:multiLevelType w:val="multilevel"/>
    <w:tmpl w:val="3B9648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9F558BC"/>
    <w:multiLevelType w:val="hybridMultilevel"/>
    <w:tmpl w:val="1B862F28"/>
    <w:lvl w:ilvl="0" w:tplc="935490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0E19DE"/>
    <w:multiLevelType w:val="multilevel"/>
    <w:tmpl w:val="409039D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4" w15:restartNumberingAfterBreak="0">
    <w:nsid w:val="3E46396F"/>
    <w:multiLevelType w:val="multilevel"/>
    <w:tmpl w:val="2B6AC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48470B47"/>
    <w:multiLevelType w:val="hybridMultilevel"/>
    <w:tmpl w:val="B4D6095A"/>
    <w:lvl w:ilvl="0" w:tplc="2FB0EF6C">
      <w:start w:val="1"/>
      <w:numFmt w:val="upperRoman"/>
      <w:lvlText w:val="%1."/>
      <w:lvlJc w:val="left"/>
      <w:pPr>
        <w:ind w:left="1252" w:hanging="432"/>
      </w:pPr>
      <w:rPr>
        <w:rFonts w:hint="default"/>
        <w:spacing w:val="-1"/>
        <w:w w:val="99"/>
        <w:u w:val="thick" w:color="B5082E"/>
      </w:rPr>
    </w:lvl>
    <w:lvl w:ilvl="1" w:tplc="C8DC524A">
      <w:numFmt w:val="bullet"/>
      <w:lvlText w:val="•"/>
      <w:lvlJc w:val="left"/>
      <w:pPr>
        <w:ind w:left="2164" w:hanging="432"/>
      </w:pPr>
      <w:rPr>
        <w:rFonts w:hint="default"/>
      </w:rPr>
    </w:lvl>
    <w:lvl w:ilvl="2" w:tplc="64160B8E">
      <w:numFmt w:val="bullet"/>
      <w:lvlText w:val="•"/>
      <w:lvlJc w:val="left"/>
      <w:pPr>
        <w:ind w:left="3068" w:hanging="432"/>
      </w:pPr>
      <w:rPr>
        <w:rFonts w:hint="default"/>
      </w:rPr>
    </w:lvl>
    <w:lvl w:ilvl="3" w:tplc="B16AE74E">
      <w:numFmt w:val="bullet"/>
      <w:lvlText w:val="•"/>
      <w:lvlJc w:val="left"/>
      <w:pPr>
        <w:ind w:left="3972" w:hanging="432"/>
      </w:pPr>
      <w:rPr>
        <w:rFonts w:hint="default"/>
      </w:rPr>
    </w:lvl>
    <w:lvl w:ilvl="4" w:tplc="5DA888FA">
      <w:numFmt w:val="bullet"/>
      <w:lvlText w:val="•"/>
      <w:lvlJc w:val="left"/>
      <w:pPr>
        <w:ind w:left="4876" w:hanging="432"/>
      </w:pPr>
      <w:rPr>
        <w:rFonts w:hint="default"/>
      </w:rPr>
    </w:lvl>
    <w:lvl w:ilvl="5" w:tplc="608E9216">
      <w:numFmt w:val="bullet"/>
      <w:lvlText w:val="•"/>
      <w:lvlJc w:val="left"/>
      <w:pPr>
        <w:ind w:left="5780" w:hanging="432"/>
      </w:pPr>
      <w:rPr>
        <w:rFonts w:hint="default"/>
      </w:rPr>
    </w:lvl>
    <w:lvl w:ilvl="6" w:tplc="E806DABE">
      <w:numFmt w:val="bullet"/>
      <w:lvlText w:val="•"/>
      <w:lvlJc w:val="left"/>
      <w:pPr>
        <w:ind w:left="6684" w:hanging="432"/>
      </w:pPr>
      <w:rPr>
        <w:rFonts w:hint="default"/>
      </w:rPr>
    </w:lvl>
    <w:lvl w:ilvl="7" w:tplc="309C3196">
      <w:numFmt w:val="bullet"/>
      <w:lvlText w:val="•"/>
      <w:lvlJc w:val="left"/>
      <w:pPr>
        <w:ind w:left="7588" w:hanging="432"/>
      </w:pPr>
      <w:rPr>
        <w:rFonts w:hint="default"/>
      </w:rPr>
    </w:lvl>
    <w:lvl w:ilvl="8" w:tplc="C09CD56A">
      <w:numFmt w:val="bullet"/>
      <w:lvlText w:val="•"/>
      <w:lvlJc w:val="left"/>
      <w:pPr>
        <w:ind w:left="8492" w:hanging="432"/>
      </w:pPr>
      <w:rPr>
        <w:rFonts w:hint="default"/>
      </w:rPr>
    </w:lvl>
  </w:abstractNum>
  <w:abstractNum w:abstractNumId="6" w15:restartNumberingAfterBreak="0">
    <w:nsid w:val="4FAE0B35"/>
    <w:multiLevelType w:val="hybridMultilevel"/>
    <w:tmpl w:val="A77A93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755117"/>
    <w:multiLevelType w:val="multilevel"/>
    <w:tmpl w:val="644A09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5"/>
  </w:num>
  <w:num w:numId="3">
    <w:abstractNumId w:val="4"/>
  </w:num>
  <w:num w:numId="4">
    <w:abstractNumId w:val="4"/>
  </w:num>
  <w:num w:numId="5">
    <w:abstractNumId w:val="7"/>
  </w:num>
  <w:num w:numId="6">
    <w:abstractNumId w:val="4"/>
  </w:num>
  <w:num w:numId="7">
    <w:abstractNumId w:val="1"/>
  </w:num>
  <w:num w:numId="8">
    <w:abstractNumId w:val="3"/>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8192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wMTYytTC0MDc2MTJW0lEKTi0uzszPAykwqQUAAUy6zCwAAAA="/>
  </w:docVars>
  <w:rsids>
    <w:rsidRoot w:val="00E44444"/>
    <w:rsid w:val="00025EAB"/>
    <w:rsid w:val="00032BB4"/>
    <w:rsid w:val="0004685B"/>
    <w:rsid w:val="00061325"/>
    <w:rsid w:val="00063D93"/>
    <w:rsid w:val="000A44BB"/>
    <w:rsid w:val="000A7E98"/>
    <w:rsid w:val="000B41F6"/>
    <w:rsid w:val="000C31C0"/>
    <w:rsid w:val="000D589E"/>
    <w:rsid w:val="000F330F"/>
    <w:rsid w:val="000F37F0"/>
    <w:rsid w:val="000F70E3"/>
    <w:rsid w:val="00104B6E"/>
    <w:rsid w:val="00116816"/>
    <w:rsid w:val="0012302C"/>
    <w:rsid w:val="0013382B"/>
    <w:rsid w:val="00155B38"/>
    <w:rsid w:val="001736A5"/>
    <w:rsid w:val="001762FF"/>
    <w:rsid w:val="00185184"/>
    <w:rsid w:val="001B3C15"/>
    <w:rsid w:val="001B404F"/>
    <w:rsid w:val="001B57DF"/>
    <w:rsid w:val="001D2C7E"/>
    <w:rsid w:val="001E7831"/>
    <w:rsid w:val="00214DA6"/>
    <w:rsid w:val="00215460"/>
    <w:rsid w:val="00217A1F"/>
    <w:rsid w:val="0022231C"/>
    <w:rsid w:val="00230742"/>
    <w:rsid w:val="002432F0"/>
    <w:rsid w:val="00253B3A"/>
    <w:rsid w:val="0028189C"/>
    <w:rsid w:val="00286F9F"/>
    <w:rsid w:val="00287041"/>
    <w:rsid w:val="00287966"/>
    <w:rsid w:val="00291545"/>
    <w:rsid w:val="00294468"/>
    <w:rsid w:val="002B2FCE"/>
    <w:rsid w:val="002D34CC"/>
    <w:rsid w:val="002D7D55"/>
    <w:rsid w:val="002F2DA9"/>
    <w:rsid w:val="002F396B"/>
    <w:rsid w:val="003004E5"/>
    <w:rsid w:val="00300B7B"/>
    <w:rsid w:val="0030465E"/>
    <w:rsid w:val="00306749"/>
    <w:rsid w:val="00320022"/>
    <w:rsid w:val="003209CC"/>
    <w:rsid w:val="00340D7A"/>
    <w:rsid w:val="00375A60"/>
    <w:rsid w:val="00382916"/>
    <w:rsid w:val="0038353B"/>
    <w:rsid w:val="003C3BAA"/>
    <w:rsid w:val="003D3950"/>
    <w:rsid w:val="003D574C"/>
    <w:rsid w:val="003D70D8"/>
    <w:rsid w:val="003E10F0"/>
    <w:rsid w:val="00410C00"/>
    <w:rsid w:val="00441907"/>
    <w:rsid w:val="0044517E"/>
    <w:rsid w:val="00467633"/>
    <w:rsid w:val="004A4709"/>
    <w:rsid w:val="004B60ED"/>
    <w:rsid w:val="004C69B7"/>
    <w:rsid w:val="004E4182"/>
    <w:rsid w:val="004F2E7F"/>
    <w:rsid w:val="004F34E0"/>
    <w:rsid w:val="004F47A4"/>
    <w:rsid w:val="00504543"/>
    <w:rsid w:val="005144D5"/>
    <w:rsid w:val="005347F8"/>
    <w:rsid w:val="005367E0"/>
    <w:rsid w:val="00551FDA"/>
    <w:rsid w:val="005578D4"/>
    <w:rsid w:val="005659E6"/>
    <w:rsid w:val="005667C7"/>
    <w:rsid w:val="0059367B"/>
    <w:rsid w:val="005B17E1"/>
    <w:rsid w:val="005C4984"/>
    <w:rsid w:val="005D1921"/>
    <w:rsid w:val="005F3E70"/>
    <w:rsid w:val="00612D2F"/>
    <w:rsid w:val="00627B96"/>
    <w:rsid w:val="0068190B"/>
    <w:rsid w:val="006910C6"/>
    <w:rsid w:val="00692687"/>
    <w:rsid w:val="00695D26"/>
    <w:rsid w:val="006B71C2"/>
    <w:rsid w:val="006C1821"/>
    <w:rsid w:val="006D79DA"/>
    <w:rsid w:val="006D7D0D"/>
    <w:rsid w:val="006E5FE9"/>
    <w:rsid w:val="00700FB3"/>
    <w:rsid w:val="007079F1"/>
    <w:rsid w:val="00713A5E"/>
    <w:rsid w:val="0072074C"/>
    <w:rsid w:val="0072580F"/>
    <w:rsid w:val="00744D79"/>
    <w:rsid w:val="007471D5"/>
    <w:rsid w:val="007509BB"/>
    <w:rsid w:val="00755395"/>
    <w:rsid w:val="007641CF"/>
    <w:rsid w:val="007711F3"/>
    <w:rsid w:val="00781E65"/>
    <w:rsid w:val="00783600"/>
    <w:rsid w:val="0078656B"/>
    <w:rsid w:val="007B25E8"/>
    <w:rsid w:val="007B28FF"/>
    <w:rsid w:val="007C49D9"/>
    <w:rsid w:val="007D51A2"/>
    <w:rsid w:val="007D6424"/>
    <w:rsid w:val="007E5653"/>
    <w:rsid w:val="007F0168"/>
    <w:rsid w:val="007F1CFA"/>
    <w:rsid w:val="008010DE"/>
    <w:rsid w:val="008135D2"/>
    <w:rsid w:val="00840C34"/>
    <w:rsid w:val="00842C0E"/>
    <w:rsid w:val="008472E9"/>
    <w:rsid w:val="00857E28"/>
    <w:rsid w:val="0087501E"/>
    <w:rsid w:val="008847E2"/>
    <w:rsid w:val="008B3260"/>
    <w:rsid w:val="008C570F"/>
    <w:rsid w:val="008C65DD"/>
    <w:rsid w:val="008D52BD"/>
    <w:rsid w:val="008F3F4C"/>
    <w:rsid w:val="008F6083"/>
    <w:rsid w:val="009015EB"/>
    <w:rsid w:val="009035A8"/>
    <w:rsid w:val="0096059D"/>
    <w:rsid w:val="009644B6"/>
    <w:rsid w:val="00991FF0"/>
    <w:rsid w:val="00993B84"/>
    <w:rsid w:val="009968FB"/>
    <w:rsid w:val="009A71C3"/>
    <w:rsid w:val="009D533F"/>
    <w:rsid w:val="009D5E20"/>
    <w:rsid w:val="009E4251"/>
    <w:rsid w:val="009F2DE5"/>
    <w:rsid w:val="009F709F"/>
    <w:rsid w:val="00A05ABA"/>
    <w:rsid w:val="00A20510"/>
    <w:rsid w:val="00A37119"/>
    <w:rsid w:val="00A53144"/>
    <w:rsid w:val="00A65E6E"/>
    <w:rsid w:val="00A758D5"/>
    <w:rsid w:val="00A85588"/>
    <w:rsid w:val="00A87CBA"/>
    <w:rsid w:val="00AA2F7B"/>
    <w:rsid w:val="00AB5AC4"/>
    <w:rsid w:val="00AC53C3"/>
    <w:rsid w:val="00AD2B2D"/>
    <w:rsid w:val="00AE3DE1"/>
    <w:rsid w:val="00AF0E47"/>
    <w:rsid w:val="00AF26B6"/>
    <w:rsid w:val="00AF5FE3"/>
    <w:rsid w:val="00B15650"/>
    <w:rsid w:val="00B3040C"/>
    <w:rsid w:val="00B457D9"/>
    <w:rsid w:val="00B56A23"/>
    <w:rsid w:val="00B6457B"/>
    <w:rsid w:val="00B74EF2"/>
    <w:rsid w:val="00B8228B"/>
    <w:rsid w:val="00B83A73"/>
    <w:rsid w:val="00B96E0F"/>
    <w:rsid w:val="00BA400C"/>
    <w:rsid w:val="00BC2003"/>
    <w:rsid w:val="00C220AC"/>
    <w:rsid w:val="00C37E88"/>
    <w:rsid w:val="00C42852"/>
    <w:rsid w:val="00C57C5A"/>
    <w:rsid w:val="00C57E72"/>
    <w:rsid w:val="00C7164F"/>
    <w:rsid w:val="00C85181"/>
    <w:rsid w:val="00C85363"/>
    <w:rsid w:val="00C870BF"/>
    <w:rsid w:val="00CA0638"/>
    <w:rsid w:val="00CF5637"/>
    <w:rsid w:val="00CF7CC4"/>
    <w:rsid w:val="00D052C7"/>
    <w:rsid w:val="00D10F18"/>
    <w:rsid w:val="00D16EA9"/>
    <w:rsid w:val="00D23358"/>
    <w:rsid w:val="00D32EFC"/>
    <w:rsid w:val="00D4245E"/>
    <w:rsid w:val="00D62057"/>
    <w:rsid w:val="00D7494A"/>
    <w:rsid w:val="00D75A90"/>
    <w:rsid w:val="00D8028F"/>
    <w:rsid w:val="00D916F4"/>
    <w:rsid w:val="00D925E3"/>
    <w:rsid w:val="00D9739C"/>
    <w:rsid w:val="00DA61FE"/>
    <w:rsid w:val="00DA726D"/>
    <w:rsid w:val="00DB1550"/>
    <w:rsid w:val="00DB2044"/>
    <w:rsid w:val="00DC2905"/>
    <w:rsid w:val="00DC41C3"/>
    <w:rsid w:val="00DD030F"/>
    <w:rsid w:val="00DD7062"/>
    <w:rsid w:val="00E1112F"/>
    <w:rsid w:val="00E132F5"/>
    <w:rsid w:val="00E14EB6"/>
    <w:rsid w:val="00E21131"/>
    <w:rsid w:val="00E31B6C"/>
    <w:rsid w:val="00E32D10"/>
    <w:rsid w:val="00E44444"/>
    <w:rsid w:val="00E60390"/>
    <w:rsid w:val="00E604F0"/>
    <w:rsid w:val="00E77BC7"/>
    <w:rsid w:val="00E91170"/>
    <w:rsid w:val="00E91423"/>
    <w:rsid w:val="00E93BB8"/>
    <w:rsid w:val="00E9569D"/>
    <w:rsid w:val="00EA1231"/>
    <w:rsid w:val="00EA168A"/>
    <w:rsid w:val="00EC260B"/>
    <w:rsid w:val="00EC7125"/>
    <w:rsid w:val="00ED22F5"/>
    <w:rsid w:val="00EE4C4E"/>
    <w:rsid w:val="00EE6FFD"/>
    <w:rsid w:val="00EF70AC"/>
    <w:rsid w:val="00F02531"/>
    <w:rsid w:val="00F029B4"/>
    <w:rsid w:val="00F0535D"/>
    <w:rsid w:val="00F227B2"/>
    <w:rsid w:val="00F44ED0"/>
    <w:rsid w:val="00F45A35"/>
    <w:rsid w:val="00F46D48"/>
    <w:rsid w:val="00F5457C"/>
    <w:rsid w:val="00F624B6"/>
    <w:rsid w:val="00F710B9"/>
    <w:rsid w:val="00F76DBE"/>
    <w:rsid w:val="00F86EC4"/>
    <w:rsid w:val="00F920A6"/>
    <w:rsid w:val="00F95906"/>
    <w:rsid w:val="00FA02D9"/>
    <w:rsid w:val="00FB41FA"/>
    <w:rsid w:val="00FC5B9E"/>
    <w:rsid w:val="00FF00FC"/>
    <w:rsid w:val="00FF7301"/>
    <w:rsid w:val="794202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7F1D45E5"/>
  <w15:docId w15:val="{7D0385B8-3BC0-415E-8923-473445583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0168"/>
  </w:style>
  <w:style w:type="paragraph" w:styleId="Heading1">
    <w:name w:val="heading 1"/>
    <w:next w:val="Normal"/>
    <w:link w:val="Heading1Char"/>
    <w:uiPriority w:val="9"/>
    <w:qFormat/>
    <w:rsid w:val="00781E65"/>
    <w:pPr>
      <w:keepNext/>
      <w:keepLines/>
      <w:spacing w:after="120"/>
      <w:outlineLvl w:val="0"/>
    </w:pPr>
    <w:rPr>
      <w:rFonts w:asciiTheme="majorHAnsi" w:eastAsiaTheme="majorEastAsia" w:hAnsiTheme="majorHAnsi" w:cstheme="majorBidi"/>
      <w:b/>
      <w:color w:val="0563C1" w:themeColor="accent1"/>
      <w:sz w:val="32"/>
      <w:szCs w:val="32"/>
    </w:rPr>
  </w:style>
  <w:style w:type="paragraph" w:styleId="Heading2">
    <w:name w:val="heading 2"/>
    <w:next w:val="Normal"/>
    <w:link w:val="Heading2Char"/>
    <w:uiPriority w:val="9"/>
    <w:unhideWhenUsed/>
    <w:qFormat/>
    <w:rsid w:val="008D52BD"/>
    <w:pPr>
      <w:keepNext/>
      <w:keepLines/>
      <w:spacing w:after="120"/>
      <w:outlineLvl w:val="1"/>
    </w:pPr>
    <w:rPr>
      <w:rFonts w:asciiTheme="majorHAnsi" w:eastAsiaTheme="majorEastAsia" w:hAnsiTheme="majorHAnsi" w:cstheme="majorBidi"/>
      <w:color w:val="0563C1" w:themeColor="accent1"/>
      <w:sz w:val="26"/>
      <w:szCs w:val="26"/>
    </w:rPr>
  </w:style>
  <w:style w:type="paragraph" w:styleId="Heading3">
    <w:name w:val="heading 3"/>
    <w:next w:val="Normal"/>
    <w:link w:val="Heading3Char"/>
    <w:uiPriority w:val="9"/>
    <w:unhideWhenUsed/>
    <w:qFormat/>
    <w:rsid w:val="00781E65"/>
    <w:pPr>
      <w:keepNext/>
      <w:keepLines/>
      <w:spacing w:before="40" w:after="0"/>
      <w:outlineLvl w:val="2"/>
    </w:pPr>
    <w:rPr>
      <w:rFonts w:asciiTheme="majorHAnsi" w:eastAsiaTheme="majorEastAsia" w:hAnsiTheme="majorHAnsi" w:cstheme="majorBidi"/>
      <w:color w:val="02305F" w:themeColor="accent1" w:themeShade="7F"/>
      <w:sz w:val="24"/>
      <w:szCs w:val="24"/>
    </w:rPr>
  </w:style>
  <w:style w:type="paragraph" w:styleId="Heading4">
    <w:name w:val="heading 4"/>
    <w:next w:val="Normal"/>
    <w:link w:val="Heading4Char"/>
    <w:uiPriority w:val="9"/>
    <w:unhideWhenUsed/>
    <w:qFormat/>
    <w:rsid w:val="00781E65"/>
    <w:pPr>
      <w:keepNext/>
      <w:keepLines/>
      <w:spacing w:before="40" w:after="0"/>
      <w:outlineLvl w:val="3"/>
    </w:pPr>
    <w:rPr>
      <w:rFonts w:asciiTheme="majorHAnsi" w:eastAsiaTheme="majorEastAsia" w:hAnsiTheme="majorHAnsi" w:cstheme="majorBidi"/>
      <w:i/>
      <w:iCs/>
      <w:color w:val="034990" w:themeColor="accent1" w:themeShade="BF"/>
    </w:rPr>
  </w:style>
  <w:style w:type="paragraph" w:styleId="Heading5">
    <w:name w:val="heading 5"/>
    <w:basedOn w:val="Normal"/>
    <w:next w:val="Normal"/>
    <w:link w:val="Heading5Char"/>
    <w:uiPriority w:val="9"/>
    <w:semiHidden/>
    <w:unhideWhenUsed/>
    <w:qFormat/>
    <w:rsid w:val="00781E65"/>
    <w:pPr>
      <w:keepNext/>
      <w:keepLines/>
      <w:numPr>
        <w:ilvl w:val="4"/>
        <w:numId w:val="6"/>
      </w:numPr>
      <w:spacing w:before="40" w:after="0"/>
      <w:outlineLvl w:val="4"/>
    </w:pPr>
    <w:rPr>
      <w:rFonts w:asciiTheme="majorHAnsi" w:eastAsiaTheme="majorEastAsia" w:hAnsiTheme="majorHAnsi" w:cstheme="majorBidi"/>
      <w:color w:val="034990" w:themeColor="accent1" w:themeShade="BF"/>
    </w:rPr>
  </w:style>
  <w:style w:type="paragraph" w:styleId="Heading6">
    <w:name w:val="heading 6"/>
    <w:basedOn w:val="Normal"/>
    <w:next w:val="Normal"/>
    <w:link w:val="Heading6Char"/>
    <w:uiPriority w:val="9"/>
    <w:semiHidden/>
    <w:unhideWhenUsed/>
    <w:qFormat/>
    <w:rsid w:val="00781E65"/>
    <w:pPr>
      <w:keepNext/>
      <w:keepLines/>
      <w:numPr>
        <w:ilvl w:val="5"/>
        <w:numId w:val="6"/>
      </w:numPr>
      <w:spacing w:before="40" w:after="0"/>
      <w:outlineLvl w:val="5"/>
    </w:pPr>
    <w:rPr>
      <w:rFonts w:asciiTheme="majorHAnsi" w:eastAsiaTheme="majorEastAsia" w:hAnsiTheme="majorHAnsi" w:cstheme="majorBidi"/>
      <w:color w:val="02305F" w:themeColor="accent1" w:themeShade="7F"/>
    </w:rPr>
  </w:style>
  <w:style w:type="paragraph" w:styleId="Heading7">
    <w:name w:val="heading 7"/>
    <w:basedOn w:val="Normal"/>
    <w:next w:val="Normal"/>
    <w:link w:val="Heading7Char"/>
    <w:uiPriority w:val="9"/>
    <w:semiHidden/>
    <w:unhideWhenUsed/>
    <w:qFormat/>
    <w:rsid w:val="00781E65"/>
    <w:pPr>
      <w:keepNext/>
      <w:keepLines/>
      <w:numPr>
        <w:ilvl w:val="6"/>
        <w:numId w:val="8"/>
      </w:numPr>
      <w:spacing w:before="40" w:after="0"/>
      <w:ind w:left="1296" w:hanging="1296"/>
      <w:outlineLvl w:val="6"/>
    </w:pPr>
    <w:rPr>
      <w:rFonts w:asciiTheme="majorHAnsi" w:eastAsiaTheme="majorEastAsia" w:hAnsiTheme="majorHAnsi" w:cstheme="majorBidi"/>
      <w:i/>
      <w:iCs/>
      <w:color w:val="02305F" w:themeColor="accent1" w:themeShade="7F"/>
    </w:rPr>
  </w:style>
  <w:style w:type="paragraph" w:styleId="Heading8">
    <w:name w:val="heading 8"/>
    <w:basedOn w:val="Normal"/>
    <w:next w:val="Normal"/>
    <w:link w:val="Heading8Char"/>
    <w:uiPriority w:val="9"/>
    <w:semiHidden/>
    <w:unhideWhenUsed/>
    <w:qFormat/>
    <w:rsid w:val="00781E65"/>
    <w:pPr>
      <w:keepNext/>
      <w:keepLines/>
      <w:numPr>
        <w:ilvl w:val="7"/>
        <w:numId w:val="9"/>
      </w:numPr>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1E65"/>
    <w:pPr>
      <w:keepNext/>
      <w:keepLines/>
      <w:numPr>
        <w:ilvl w:val="8"/>
        <w:numId w:val="10"/>
      </w:numPr>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Cs w:val="24"/>
    </w:rPr>
  </w:style>
  <w:style w:type="paragraph" w:styleId="ListParagraph">
    <w:name w:val="List Paragraph"/>
    <w:aliases w:val="Bulleted List,Table Bullets,Indent,List Paragraph Bullet"/>
    <w:basedOn w:val="Normal"/>
    <w:link w:val="ListParagraphChar"/>
    <w:uiPriority w:val="34"/>
    <w:qFormat/>
    <w:rsid w:val="00781E65"/>
    <w:pPr>
      <w:ind w:left="720"/>
      <w:contextualSpacing/>
    </w:pPr>
  </w:style>
  <w:style w:type="paragraph" w:customStyle="1" w:styleId="TableParagraph">
    <w:name w:val="Table Paragraph"/>
    <w:basedOn w:val="Normal"/>
    <w:uiPriority w:val="1"/>
  </w:style>
  <w:style w:type="character" w:styleId="CommentReference">
    <w:name w:val="annotation reference"/>
    <w:basedOn w:val="DefaultParagraphFont"/>
    <w:uiPriority w:val="99"/>
    <w:semiHidden/>
    <w:unhideWhenUsed/>
    <w:rsid w:val="001762FF"/>
    <w:rPr>
      <w:sz w:val="16"/>
      <w:szCs w:val="16"/>
    </w:rPr>
  </w:style>
  <w:style w:type="paragraph" w:styleId="CommentText">
    <w:name w:val="annotation text"/>
    <w:basedOn w:val="Normal"/>
    <w:link w:val="CommentTextChar"/>
    <w:uiPriority w:val="99"/>
    <w:semiHidden/>
    <w:unhideWhenUsed/>
    <w:rsid w:val="001762FF"/>
    <w:rPr>
      <w:sz w:val="20"/>
      <w:szCs w:val="20"/>
    </w:rPr>
  </w:style>
  <w:style w:type="character" w:customStyle="1" w:styleId="CommentTextChar">
    <w:name w:val="Comment Text Char"/>
    <w:basedOn w:val="DefaultParagraphFont"/>
    <w:link w:val="CommentText"/>
    <w:uiPriority w:val="99"/>
    <w:semiHidden/>
    <w:rsid w:val="001762F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762FF"/>
    <w:rPr>
      <w:b/>
      <w:bCs/>
    </w:rPr>
  </w:style>
  <w:style w:type="character" w:customStyle="1" w:styleId="CommentSubjectChar">
    <w:name w:val="Comment Subject Char"/>
    <w:basedOn w:val="CommentTextChar"/>
    <w:link w:val="CommentSubject"/>
    <w:uiPriority w:val="99"/>
    <w:semiHidden/>
    <w:rsid w:val="001762F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762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2FF"/>
    <w:rPr>
      <w:rFonts w:ascii="Segoe UI" w:eastAsia="Times New Roman" w:hAnsi="Segoe UI" w:cs="Segoe UI"/>
      <w:sz w:val="18"/>
      <w:szCs w:val="18"/>
    </w:rPr>
  </w:style>
  <w:style w:type="paragraph" w:customStyle="1" w:styleId="Hdg1NonNumb">
    <w:name w:val="Hdg1NonNumb"/>
    <w:basedOn w:val="Heading1"/>
    <w:link w:val="Hdg1NonNumbChar"/>
    <w:qFormat/>
    <w:rsid w:val="00781E65"/>
  </w:style>
  <w:style w:type="character" w:customStyle="1" w:styleId="Hdg1NonNumbChar">
    <w:name w:val="Hdg1NonNumb Char"/>
    <w:basedOn w:val="Heading1Char"/>
    <w:link w:val="Hdg1NonNumb"/>
    <w:rsid w:val="00781E65"/>
    <w:rPr>
      <w:rFonts w:asciiTheme="majorHAnsi" w:eastAsiaTheme="majorEastAsia" w:hAnsiTheme="majorHAnsi" w:cstheme="majorBidi"/>
      <w:b/>
      <w:color w:val="0563C1" w:themeColor="accent1"/>
      <w:sz w:val="32"/>
      <w:szCs w:val="32"/>
    </w:rPr>
  </w:style>
  <w:style w:type="character" w:customStyle="1" w:styleId="Heading1Char">
    <w:name w:val="Heading 1 Char"/>
    <w:basedOn w:val="DefaultParagraphFont"/>
    <w:link w:val="Heading1"/>
    <w:uiPriority w:val="9"/>
    <w:rsid w:val="00781E65"/>
    <w:rPr>
      <w:rFonts w:asciiTheme="majorHAnsi" w:eastAsiaTheme="majorEastAsia" w:hAnsiTheme="majorHAnsi" w:cstheme="majorBidi"/>
      <w:b/>
      <w:color w:val="0563C1" w:themeColor="accent1"/>
      <w:sz w:val="32"/>
      <w:szCs w:val="32"/>
    </w:rPr>
  </w:style>
  <w:style w:type="character" w:customStyle="1" w:styleId="Heading2Char">
    <w:name w:val="Heading 2 Char"/>
    <w:basedOn w:val="DefaultParagraphFont"/>
    <w:link w:val="Heading2"/>
    <w:uiPriority w:val="9"/>
    <w:rsid w:val="008D52BD"/>
    <w:rPr>
      <w:rFonts w:asciiTheme="majorHAnsi" w:eastAsiaTheme="majorEastAsia" w:hAnsiTheme="majorHAnsi" w:cstheme="majorBidi"/>
      <w:color w:val="0563C1" w:themeColor="accent1"/>
      <w:sz w:val="26"/>
      <w:szCs w:val="26"/>
    </w:rPr>
  </w:style>
  <w:style w:type="character" w:customStyle="1" w:styleId="Heading3Char">
    <w:name w:val="Heading 3 Char"/>
    <w:basedOn w:val="DefaultParagraphFont"/>
    <w:link w:val="Heading3"/>
    <w:uiPriority w:val="9"/>
    <w:rsid w:val="00781E65"/>
    <w:rPr>
      <w:rFonts w:asciiTheme="majorHAnsi" w:eastAsiaTheme="majorEastAsia" w:hAnsiTheme="majorHAnsi" w:cstheme="majorBidi"/>
      <w:color w:val="02305F" w:themeColor="accent1" w:themeShade="7F"/>
      <w:sz w:val="24"/>
      <w:szCs w:val="24"/>
    </w:rPr>
  </w:style>
  <w:style w:type="character" w:customStyle="1" w:styleId="Heading4Char">
    <w:name w:val="Heading 4 Char"/>
    <w:basedOn w:val="DefaultParagraphFont"/>
    <w:link w:val="Heading4"/>
    <w:uiPriority w:val="9"/>
    <w:rsid w:val="00781E65"/>
    <w:rPr>
      <w:rFonts w:asciiTheme="majorHAnsi" w:eastAsiaTheme="majorEastAsia" w:hAnsiTheme="majorHAnsi" w:cstheme="majorBidi"/>
      <w:i/>
      <w:iCs/>
      <w:color w:val="034990" w:themeColor="accent1" w:themeShade="BF"/>
    </w:rPr>
  </w:style>
  <w:style w:type="character" w:customStyle="1" w:styleId="Heading5Char">
    <w:name w:val="Heading 5 Char"/>
    <w:basedOn w:val="DefaultParagraphFont"/>
    <w:link w:val="Heading5"/>
    <w:uiPriority w:val="9"/>
    <w:semiHidden/>
    <w:rsid w:val="00781E65"/>
    <w:rPr>
      <w:rFonts w:asciiTheme="majorHAnsi" w:eastAsiaTheme="majorEastAsia" w:hAnsiTheme="majorHAnsi" w:cstheme="majorBidi"/>
      <w:color w:val="034990" w:themeColor="accent1" w:themeShade="BF"/>
    </w:rPr>
  </w:style>
  <w:style w:type="character" w:customStyle="1" w:styleId="Heading6Char">
    <w:name w:val="Heading 6 Char"/>
    <w:basedOn w:val="DefaultParagraphFont"/>
    <w:link w:val="Heading6"/>
    <w:uiPriority w:val="9"/>
    <w:semiHidden/>
    <w:rsid w:val="00781E65"/>
    <w:rPr>
      <w:rFonts w:asciiTheme="majorHAnsi" w:eastAsiaTheme="majorEastAsia" w:hAnsiTheme="majorHAnsi" w:cstheme="majorBidi"/>
      <w:color w:val="02305F" w:themeColor="accent1" w:themeShade="7F"/>
    </w:rPr>
  </w:style>
  <w:style w:type="character" w:customStyle="1" w:styleId="Heading7Char">
    <w:name w:val="Heading 7 Char"/>
    <w:basedOn w:val="DefaultParagraphFont"/>
    <w:link w:val="Heading7"/>
    <w:uiPriority w:val="9"/>
    <w:semiHidden/>
    <w:rsid w:val="00781E65"/>
    <w:rPr>
      <w:rFonts w:asciiTheme="majorHAnsi" w:eastAsiaTheme="majorEastAsia" w:hAnsiTheme="majorHAnsi" w:cstheme="majorBidi"/>
      <w:i/>
      <w:iCs/>
      <w:color w:val="02305F" w:themeColor="accent1" w:themeShade="7F"/>
    </w:rPr>
  </w:style>
  <w:style w:type="character" w:customStyle="1" w:styleId="Heading8Char">
    <w:name w:val="Heading 8 Char"/>
    <w:basedOn w:val="DefaultParagraphFont"/>
    <w:link w:val="Heading8"/>
    <w:uiPriority w:val="9"/>
    <w:semiHidden/>
    <w:rsid w:val="00781E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1E65"/>
    <w:rPr>
      <w:rFonts w:asciiTheme="majorHAnsi" w:eastAsiaTheme="majorEastAsia" w:hAnsiTheme="majorHAnsi" w:cstheme="majorBidi"/>
      <w:i/>
      <w:iCs/>
      <w:color w:val="272727" w:themeColor="text1" w:themeTint="D8"/>
      <w:sz w:val="21"/>
      <w:szCs w:val="21"/>
    </w:rPr>
  </w:style>
  <w:style w:type="paragraph" w:styleId="Caption">
    <w:name w:val="caption"/>
    <w:aliases w:val="Caption ECSS"/>
    <w:next w:val="Normal"/>
    <w:uiPriority w:val="35"/>
    <w:semiHidden/>
    <w:unhideWhenUsed/>
    <w:qFormat/>
    <w:rsid w:val="00781E65"/>
    <w:pPr>
      <w:spacing w:after="200" w:line="240" w:lineRule="auto"/>
    </w:pPr>
    <w:rPr>
      <w:b/>
      <w:iCs/>
      <w:color w:val="0563C1" w:themeColor="accent1"/>
      <w:sz w:val="24"/>
      <w:szCs w:val="18"/>
    </w:rPr>
  </w:style>
  <w:style w:type="character" w:styleId="Emphasis">
    <w:name w:val="Emphasis"/>
    <w:basedOn w:val="DefaultParagraphFont"/>
    <w:uiPriority w:val="20"/>
    <w:qFormat/>
    <w:rsid w:val="00781E65"/>
    <w:rPr>
      <w:i/>
      <w:iCs/>
    </w:rPr>
  </w:style>
  <w:style w:type="paragraph" w:styleId="NoSpacing">
    <w:name w:val="No Spacing"/>
    <w:uiPriority w:val="1"/>
    <w:qFormat/>
    <w:rsid w:val="00781E65"/>
    <w:pPr>
      <w:spacing w:after="0" w:line="240" w:lineRule="auto"/>
    </w:pPr>
  </w:style>
  <w:style w:type="character" w:customStyle="1" w:styleId="ListParagraphChar">
    <w:name w:val="List Paragraph Char"/>
    <w:aliases w:val="Bulleted List Char,Table Bullets Char,Indent Char,List Paragraph Bullet Char"/>
    <w:link w:val="ListParagraph"/>
    <w:uiPriority w:val="34"/>
    <w:rsid w:val="00781E65"/>
    <w:rPr>
      <w:sz w:val="24"/>
    </w:rPr>
  </w:style>
  <w:style w:type="character" w:styleId="Hyperlink">
    <w:name w:val="Hyperlink"/>
    <w:basedOn w:val="DefaultParagraphFont"/>
    <w:uiPriority w:val="99"/>
    <w:unhideWhenUsed/>
    <w:rsid w:val="00781E65"/>
    <w:rPr>
      <w:color w:val="0563C1" w:themeColor="hyperlink"/>
      <w:u w:val="single"/>
    </w:rPr>
  </w:style>
  <w:style w:type="paragraph" w:styleId="Quote">
    <w:name w:val="Quote"/>
    <w:basedOn w:val="Normal"/>
    <w:next w:val="Normal"/>
    <w:link w:val="QuoteChar"/>
    <w:uiPriority w:val="29"/>
    <w:qFormat/>
    <w:rsid w:val="00781E6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81E65"/>
    <w:rPr>
      <w:i/>
      <w:iCs/>
      <w:color w:val="404040" w:themeColor="text1" w:themeTint="BF"/>
      <w:sz w:val="24"/>
    </w:rPr>
  </w:style>
  <w:style w:type="paragraph" w:styleId="Header">
    <w:name w:val="header"/>
    <w:basedOn w:val="Normal"/>
    <w:link w:val="HeaderChar"/>
    <w:uiPriority w:val="99"/>
    <w:unhideWhenUsed/>
    <w:rsid w:val="000C31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31C0"/>
  </w:style>
  <w:style w:type="paragraph" w:styleId="Footer">
    <w:name w:val="footer"/>
    <w:basedOn w:val="Normal"/>
    <w:link w:val="FooterChar"/>
    <w:uiPriority w:val="99"/>
    <w:unhideWhenUsed/>
    <w:rsid w:val="000C31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31C0"/>
  </w:style>
  <w:style w:type="character" w:customStyle="1" w:styleId="UnresolvedMention1">
    <w:name w:val="Unresolved Mention1"/>
    <w:basedOn w:val="DefaultParagraphFont"/>
    <w:uiPriority w:val="99"/>
    <w:semiHidden/>
    <w:unhideWhenUsed/>
    <w:rsid w:val="00382916"/>
    <w:rPr>
      <w:color w:val="808080"/>
      <w:shd w:val="clear" w:color="auto" w:fill="E6E6E6"/>
    </w:rPr>
  </w:style>
  <w:style w:type="paragraph" w:styleId="Revision">
    <w:name w:val="Revision"/>
    <w:hidden/>
    <w:uiPriority w:val="99"/>
    <w:semiHidden/>
    <w:rsid w:val="00F95906"/>
    <w:pPr>
      <w:spacing w:after="0" w:line="240" w:lineRule="auto"/>
    </w:pPr>
  </w:style>
  <w:style w:type="table" w:styleId="TableGrid">
    <w:name w:val="Table Grid"/>
    <w:basedOn w:val="TableNormal"/>
    <w:uiPriority w:val="59"/>
    <w:rsid w:val="00340D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799416">
      <w:bodyDiv w:val="1"/>
      <w:marLeft w:val="0"/>
      <w:marRight w:val="0"/>
      <w:marTop w:val="0"/>
      <w:marBottom w:val="0"/>
      <w:divBdr>
        <w:top w:val="none" w:sz="0" w:space="0" w:color="auto"/>
        <w:left w:val="none" w:sz="0" w:space="0" w:color="auto"/>
        <w:bottom w:val="none" w:sz="0" w:space="0" w:color="auto"/>
        <w:right w:val="none" w:sz="0" w:space="0" w:color="auto"/>
      </w:divBdr>
    </w:div>
    <w:div w:id="12326210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urchaseStudy@westat.com" TargetMode="External"/><Relationship Id="rId5" Type="http://schemas.openxmlformats.org/officeDocument/2006/relationships/styles" Target="styles.xml"/><Relationship Id="rId15" Type="http://schemas.openxmlformats.org/officeDocument/2006/relationships/footer" Target="footer2.xml"/><Relationship Id="rId23" Type="http://schemas.microsoft.com/office/2016/09/relationships/commentsIds" Target="commentsIds.xml"/><Relationship Id="rId10" Type="http://schemas.openxmlformats.org/officeDocument/2006/relationships/hyperlink" Target="mailto:PurchaseStudy@westat.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hyperlink" Target="http://www.google.com/url?sa=i&amp;rct=j&amp;q=&amp;esrc=s&amp;source=images&amp;cd=&amp;ved=0ahUKEwj5qMif8u3KAhVH1B4KHSjvCDwQjRwIAw&amp;url=http://aphid.aphidnet.org/credits.php&amp;psig=AFQjCNG5hGgL-D9_5lvdCT8DwXaEzVcXcg&amp;ust=1455217628022054" TargetMode="External"/></Relationships>
</file>

<file path=word/theme/theme1.xml><?xml version="1.0" encoding="utf-8"?>
<a:theme xmlns:a="http://schemas.openxmlformats.org/drawingml/2006/main" name="Office Theme">
  <a:themeElements>
    <a:clrScheme name="2M Colors">
      <a:dk1>
        <a:sysClr val="windowText" lastClr="000000"/>
      </a:dk1>
      <a:lt1>
        <a:sysClr val="window" lastClr="FFFFFF"/>
      </a:lt1>
      <a:dk2>
        <a:srgbClr val="44546A"/>
      </a:dk2>
      <a:lt2>
        <a:srgbClr val="E7E6E6"/>
      </a:lt2>
      <a:accent1>
        <a:srgbClr val="0563C1"/>
      </a:accent1>
      <a:accent2>
        <a:srgbClr val="70AD47"/>
      </a:accent2>
      <a:accent3>
        <a:srgbClr val="A5A5A5"/>
      </a:accent3>
      <a:accent4>
        <a:srgbClr val="B4C6E7"/>
      </a:accent4>
      <a:accent5>
        <a:srgbClr val="2F5496"/>
      </a:accent5>
      <a:accent6>
        <a:srgbClr val="44546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Gail Clark</DisplayName>
        <AccountId>61</AccountId>
        <AccountType/>
      </UserInfo>
    </SharedWithUsers>
    <Task xmlns="d245277e-2844-4e59-bd08-d1d2617149b4">3.1</Task>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EEAD8670606C48B6628774B70AE587" ma:contentTypeVersion="5" ma:contentTypeDescription="Create a new document." ma:contentTypeScope="" ma:versionID="0b905a1ffeac7a2823d37af775386e51">
  <xsd:schema xmlns:xsd="http://www.w3.org/2001/XMLSchema" xmlns:xs="http://www.w3.org/2001/XMLSchema" xmlns:p="http://schemas.microsoft.com/office/2006/metadata/properties" xmlns:ns2="d245277e-2844-4e59-bd08-d1d2617149b4" xmlns:ns3="22088e7c-88fa-40f6-88eb-a8b754a964ae" targetNamespace="http://schemas.microsoft.com/office/2006/metadata/properties" ma:root="true" ma:fieldsID="0288ce1fe698461fcc814a27a896d42c" ns2:_="" ns3:_="">
    <xsd:import namespace="d245277e-2844-4e59-bd08-d1d2617149b4"/>
    <xsd:import namespace="22088e7c-88fa-40f6-88eb-a8b754a964ae"/>
    <xsd:element name="properties">
      <xsd:complexType>
        <xsd:sequence>
          <xsd:element name="documentManagement">
            <xsd:complexType>
              <xsd:all>
                <xsd:element ref="ns2:Task" minOccurs="0"/>
                <xsd:element ref="ns3:SharedWithUsers" minOccurs="0"/>
                <xsd:element ref="ns3:SharedWithDetails"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45277e-2844-4e59-bd08-d1d2617149b4" elementFormDefault="qualified">
    <xsd:import namespace="http://schemas.microsoft.com/office/2006/documentManagement/types"/>
    <xsd:import namespace="http://schemas.microsoft.com/office/infopath/2007/PartnerControls"/>
    <xsd:element name="Task" ma:index="8" nillable="true" ma:displayName="Task" ma:default="3.1" ma:format="Dropdown" ma:internalName="Task">
      <xsd:simpleType>
        <xsd:restriction base="dms:Choice">
          <xsd:enumeration value="N/A"/>
          <xsd:enumeration value="0.1"/>
          <xsd:enumeration value="1.1"/>
          <xsd:enumeration value="1.2"/>
          <xsd:enumeration value="1.3"/>
          <xsd:enumeration value="1.4"/>
          <xsd:enumeration value="1.5"/>
          <xsd:enumeration value="2.1"/>
          <xsd:enumeration value="2.2"/>
          <xsd:enumeration value="2.3"/>
          <xsd:enumeration value="3.1"/>
          <xsd:enumeration value="3.2"/>
          <xsd:enumeration value="3.3"/>
          <xsd:enumeration value="3.4"/>
          <xsd:enumeration value="3.5"/>
          <xsd:enumeration value="3.6"/>
          <xsd:enumeration value="4.1"/>
          <xsd:enumeration value="4.2"/>
          <xsd:enumeration value="4.3"/>
          <xsd:enumeration value="4.4"/>
          <xsd:enumeration value="4.5"/>
          <xsd:enumeration value="4.6"/>
          <xsd:enumeration value="5.1"/>
          <xsd:enumeration value="5.2"/>
          <xsd:enumeration value="5.3"/>
          <xsd:enumeration value="5.4"/>
          <xsd:enumeration value="5.5"/>
          <xsd:enumeration value="6.1"/>
          <xsd:enumeration value="6.2"/>
          <xsd:enumeration value="6.3"/>
          <xsd:enumeration value="6.4"/>
          <xsd:enumeration value="7.1"/>
          <xsd:enumeration value="7.2"/>
          <xsd:enumeration value="7.3"/>
          <xsd:enumeration value="8.1"/>
          <xsd:enumeration value="8.2"/>
          <xsd:enumeration value="8.3"/>
          <xsd:enumeration value="8.4"/>
          <xsd:enumeration value="8.5"/>
          <xsd:enumeration value="9.1"/>
          <xsd:enumeration value="9.2"/>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D3AE26-3FB0-4460-A845-D28A2E74C2F8}">
  <ds:schemaRef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http://schemas.microsoft.com/office/2006/documentManagement/types"/>
    <ds:schemaRef ds:uri="22088e7c-88fa-40f6-88eb-a8b754a964ae"/>
    <ds:schemaRef ds:uri="d245277e-2844-4e59-bd08-d1d2617149b4"/>
    <ds:schemaRef ds:uri="http://www.w3.org/XML/1998/namespace"/>
  </ds:schemaRefs>
</ds:datastoreItem>
</file>

<file path=customXml/itemProps2.xml><?xml version="1.0" encoding="utf-8"?>
<ds:datastoreItem xmlns:ds="http://schemas.openxmlformats.org/officeDocument/2006/customXml" ds:itemID="{FD8F5BEF-284A-423A-9830-45FAC9BAE4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45277e-2844-4e59-bd08-d1d2617149b4"/>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B39FEC-3212-4793-8A49-826DE93F4A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77</Words>
  <Characters>500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lly Matthews-Ewald, PhD, MS</dc:creator>
  <cp:lastModifiedBy>Melissa Rothstein</cp:lastModifiedBy>
  <cp:revision>4</cp:revision>
  <dcterms:created xsi:type="dcterms:W3CDTF">2020-05-18T13:54:00Z</dcterms:created>
  <dcterms:modified xsi:type="dcterms:W3CDTF">2020-11-16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Acrobat Standard DC 17.12.20098</vt:lpwstr>
  </property>
  <property fmtid="{D5CDD505-2E9C-101B-9397-08002B2CF9AE}" pid="3" name="ContentTypeId">
    <vt:lpwstr>0x01010000EEAD8670606C48B6628774B70AE587</vt:lpwstr>
  </property>
  <property fmtid="{D5CDD505-2E9C-101B-9397-08002B2CF9AE}" pid="4" name="Task">
    <vt:lpwstr>3.1</vt:lpwstr>
  </property>
</Properties>
</file>